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59E625" w14:textId="1EF8D62A" w:rsidR="00D71EA0" w:rsidRDefault="00891FEB" w:rsidP="00D71EA0">
      <w:pPr>
        <w:pStyle w:val="Heading1"/>
        <w:spacing w:before="240"/>
        <w:jc w:val="center"/>
        <w:rPr>
          <w:noProof/>
        </w:rPr>
      </w:pPr>
      <w:r w:rsidRPr="00891FEB">
        <w:t>Exercise</w:t>
      </w:r>
      <w:r w:rsidR="00D71EA0" w:rsidRPr="00D71EA0">
        <w:t xml:space="preserve">: </w:t>
      </w:r>
      <w:r w:rsidR="004F14C5" w:rsidRPr="004F14C5">
        <w:rPr>
          <w:noProof/>
        </w:rPr>
        <w:t>HTML and CSS: Box Model, Containers and Flexbox</w:t>
      </w:r>
    </w:p>
    <w:p w14:paraId="20F94192" w14:textId="77777777" w:rsidR="0058064B" w:rsidRPr="007A59BE" w:rsidRDefault="0058064B" w:rsidP="0058064B">
      <w:pPr>
        <w:pStyle w:val="Heading2"/>
        <w:rPr>
          <w:lang w:val="bg-BG"/>
        </w:rPr>
      </w:pPr>
      <w:r w:rsidRPr="007A59BE">
        <w:t>Box Model Container</w:t>
      </w:r>
    </w:p>
    <w:p w14:paraId="15554A8B" w14:textId="77777777" w:rsidR="0058064B" w:rsidRPr="007A59BE" w:rsidRDefault="0058064B" w:rsidP="0058064B">
      <w:pPr>
        <w:rPr>
          <w:lang w:val="bg-BG"/>
        </w:rPr>
      </w:pPr>
      <w:r w:rsidRPr="007A59BE">
        <w:t>Create a web page like the following:</w:t>
      </w:r>
    </w:p>
    <w:p w14:paraId="04197B6F" w14:textId="77777777" w:rsidR="0058064B" w:rsidRPr="007A59BE" w:rsidRDefault="0058064B" w:rsidP="0058064B">
      <w:pPr>
        <w:rPr>
          <w:lang w:val="bg-BG"/>
        </w:rPr>
      </w:pPr>
      <w:r w:rsidRPr="007A59BE">
        <w:rPr>
          <w:noProof/>
          <w:lang w:val="bg-BG"/>
        </w:rPr>
        <w:t xml:space="preserve"> </w:t>
      </w:r>
      <w:r w:rsidRPr="007A59BE">
        <w:rPr>
          <w:noProof/>
        </w:rPr>
        <w:drawing>
          <wp:inline distT="0" distB="0" distL="0" distR="0" wp14:anchorId="3B84B318" wp14:editId="6CD77AC1">
            <wp:extent cx="3709062" cy="2162322"/>
            <wp:effectExtent l="19050" t="19050" r="24765" b="2857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1211"/>
                    <a:stretch/>
                  </pic:blipFill>
                  <pic:spPr bwMode="auto">
                    <a:xfrm>
                      <a:off x="0" y="0"/>
                      <a:ext cx="3718787" cy="216799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A108FF" w14:textId="77777777" w:rsidR="0058064B" w:rsidRDefault="0058064B" w:rsidP="0058064B">
      <w:pPr>
        <w:pStyle w:val="Heading3"/>
      </w:pPr>
      <w:r>
        <w:t>Requirements</w:t>
      </w:r>
    </w:p>
    <w:p w14:paraId="1CE2F6E8" w14:textId="77777777" w:rsidR="0058064B" w:rsidRPr="007A59BE" w:rsidRDefault="0058064B" w:rsidP="0058064B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4A26D4B5" w14:textId="0F9FA7BD" w:rsidR="0058064B" w:rsidRPr="007A59BE" w:rsidRDefault="0058064B" w:rsidP="0058064B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</w:p>
    <w:p w14:paraId="4EBB06F5" w14:textId="77777777" w:rsidR="0058064B" w:rsidRPr="007A59BE" w:rsidRDefault="0058064B" w:rsidP="0058064B">
      <w:pPr>
        <w:pStyle w:val="ListParagraph"/>
        <w:numPr>
          <w:ilvl w:val="1"/>
          <w:numId w:val="47"/>
        </w:numPr>
        <w:rPr>
          <w:lang w:val="bg-BG"/>
        </w:rPr>
      </w:pPr>
      <w:r w:rsidRPr="007A59BE">
        <w:t xml:space="preserve">Background color: </w:t>
      </w:r>
      <w:r w:rsidRPr="0058064B">
        <w:rPr>
          <w:rFonts w:ascii="Consolas" w:hAnsi="Consolas"/>
          <w:b/>
          <w:noProof/>
        </w:rPr>
        <w:t>lightslategray</w:t>
      </w:r>
    </w:p>
    <w:p w14:paraId="7806D1B9" w14:textId="7AF2A585" w:rsidR="0058064B" w:rsidRPr="007A59BE" w:rsidRDefault="0058064B" w:rsidP="0058064B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</w:p>
    <w:p w14:paraId="38A8958D" w14:textId="77777777" w:rsidR="0058064B" w:rsidRPr="007A59BE" w:rsidRDefault="0058064B" w:rsidP="0058064B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58064B">
        <w:rPr>
          <w:rStyle w:val="CodeChar"/>
        </w:rPr>
        <w:t>300px</w:t>
      </w:r>
    </w:p>
    <w:p w14:paraId="367E1911" w14:textId="77777777" w:rsidR="0058064B" w:rsidRPr="007A59BE" w:rsidRDefault="0058064B" w:rsidP="0058064B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Paddings: </w:t>
      </w:r>
      <w:r w:rsidRPr="0058064B">
        <w:rPr>
          <w:rStyle w:val="CodeChar"/>
        </w:rPr>
        <w:t>20px</w:t>
      </w:r>
    </w:p>
    <w:p w14:paraId="1E9468A9" w14:textId="77777777" w:rsidR="0058064B" w:rsidRPr="007A59BE" w:rsidRDefault="0058064B" w:rsidP="0058064B">
      <w:pPr>
        <w:pStyle w:val="ListParagraph"/>
        <w:numPr>
          <w:ilvl w:val="1"/>
          <w:numId w:val="47"/>
        </w:numPr>
        <w:rPr>
          <w:lang w:val="bg-BG"/>
        </w:rPr>
      </w:pPr>
      <w:r w:rsidRPr="007A59BE">
        <w:rPr>
          <w:b/>
          <w:noProof/>
        </w:rPr>
        <w:t>Auto</w:t>
      </w:r>
      <w:r w:rsidRPr="007A59BE">
        <w:t xml:space="preserve"> margins </w:t>
      </w:r>
    </w:p>
    <w:p w14:paraId="3E7FD9CF" w14:textId="77777777" w:rsidR="0058064B" w:rsidRPr="007A59BE" w:rsidRDefault="0058064B" w:rsidP="0058064B">
      <w:pPr>
        <w:pStyle w:val="ListParagraph"/>
        <w:numPr>
          <w:ilvl w:val="1"/>
          <w:numId w:val="47"/>
        </w:numPr>
        <w:rPr>
          <w:lang w:val="bg-BG"/>
        </w:rPr>
      </w:pPr>
      <w:r w:rsidRPr="007A59BE">
        <w:t xml:space="preserve">Background color: </w:t>
      </w:r>
      <w:r w:rsidRPr="0058064B">
        <w:rPr>
          <w:rFonts w:ascii="Consolas" w:hAnsi="Consolas"/>
          <w:b/>
          <w:noProof/>
        </w:rPr>
        <w:t>#0F4069</w:t>
      </w:r>
    </w:p>
    <w:p w14:paraId="49D3BFCD" w14:textId="77777777" w:rsidR="0058064B" w:rsidRPr="007A59BE" w:rsidRDefault="0058064B" w:rsidP="0058064B">
      <w:pPr>
        <w:pStyle w:val="ListParagraph"/>
        <w:numPr>
          <w:ilvl w:val="1"/>
          <w:numId w:val="47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color: </w:t>
      </w:r>
      <w:r w:rsidRPr="0058064B">
        <w:rPr>
          <w:rFonts w:ascii="Consolas" w:hAnsi="Consolas"/>
          <w:b/>
          <w:noProof/>
        </w:rPr>
        <w:t>whitesmoke</w:t>
      </w:r>
    </w:p>
    <w:p w14:paraId="5B720100" w14:textId="77777777" w:rsidR="0058064B" w:rsidRPr="007A59BE" w:rsidRDefault="0058064B" w:rsidP="0058064B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2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</w:t>
      </w:r>
      <w:r w:rsidRPr="0058064B">
        <w:rPr>
          <w:rStyle w:val="CodeChar"/>
          <w:b w:val="0"/>
          <w:noProof w:val="0"/>
        </w:rPr>
        <w:t xml:space="preserve"> </w:t>
      </w:r>
      <w:r w:rsidRPr="0058064B">
        <w:rPr>
          <w:rStyle w:val="CodeChar"/>
          <w:noProof w:val="0"/>
        </w:rPr>
        <w:t>#e6eaef</w:t>
      </w:r>
    </w:p>
    <w:p w14:paraId="3F9D3B8F" w14:textId="77777777" w:rsidR="0058064B" w:rsidRPr="007A59BE" w:rsidRDefault="0058064B" w:rsidP="0058064B">
      <w:pPr>
        <w:pStyle w:val="ListParagraph"/>
        <w:numPr>
          <w:ilvl w:val="1"/>
          <w:numId w:val="47"/>
        </w:numPr>
        <w:rPr>
          <w:lang w:val="bg-BG"/>
        </w:rPr>
      </w:pPr>
      <w:r w:rsidRPr="007A59BE">
        <w:t xml:space="preserve">Top left and bottom right border radius: </w:t>
      </w:r>
      <w:r w:rsidRPr="0058064B">
        <w:rPr>
          <w:rFonts w:ascii="Consolas" w:hAnsi="Consolas"/>
          <w:b/>
        </w:rPr>
        <w:t>15px</w:t>
      </w:r>
    </w:p>
    <w:p w14:paraId="1A7E65CC" w14:textId="1E189486" w:rsidR="0058064B" w:rsidRPr="00BF1FD9" w:rsidRDefault="0058064B" w:rsidP="0058064B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Top right and bottom left border radius: </w:t>
      </w:r>
      <w:r w:rsidRPr="0058064B">
        <w:rPr>
          <w:rFonts w:ascii="Consolas" w:hAnsi="Consolas"/>
          <w:b/>
        </w:rPr>
        <w:t>50px</w:t>
      </w:r>
    </w:p>
    <w:p w14:paraId="2022B1BF" w14:textId="77777777" w:rsidR="0058064B" w:rsidRPr="0009677E" w:rsidRDefault="0058064B" w:rsidP="0058064B">
      <w:pPr>
        <w:pStyle w:val="Heading2"/>
        <w:rPr>
          <w:lang w:val="bg-BG"/>
        </w:rPr>
      </w:pPr>
      <w:r w:rsidRPr="0009677E">
        <w:t>Brazil Coffee</w:t>
      </w:r>
    </w:p>
    <w:p w14:paraId="6E09BF2E" w14:textId="77777777" w:rsidR="0058064B" w:rsidRPr="0009677E" w:rsidRDefault="0058064B" w:rsidP="0058064B">
      <w:pPr>
        <w:rPr>
          <w:lang w:val="bg-BG"/>
        </w:rPr>
      </w:pPr>
      <w:r w:rsidRPr="0009677E">
        <w:t>Create a web page like the following:</w:t>
      </w:r>
    </w:p>
    <w:p w14:paraId="06F83CE7" w14:textId="77777777" w:rsidR="0058064B" w:rsidRPr="0009677E" w:rsidRDefault="0058064B" w:rsidP="0058064B">
      <w:pPr>
        <w:rPr>
          <w:lang w:val="bg-BG"/>
        </w:rPr>
      </w:pPr>
      <w:r w:rsidRPr="0009677E">
        <w:rPr>
          <w:noProof/>
        </w:rPr>
        <w:lastRenderedPageBreak/>
        <w:drawing>
          <wp:inline distT="0" distB="0" distL="0" distR="0" wp14:anchorId="67021660" wp14:editId="56215F21">
            <wp:extent cx="3897630" cy="4915384"/>
            <wp:effectExtent l="19050" t="19050" r="26670" b="19050"/>
            <wp:docPr id="10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19306" cy="494272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C4520B0" w14:textId="77777777" w:rsidR="0058064B" w:rsidRDefault="0058064B" w:rsidP="0058064B">
      <w:pPr>
        <w:pStyle w:val="Heading3"/>
      </w:pPr>
      <w:r>
        <w:t>Requirements</w:t>
      </w:r>
    </w:p>
    <w:p w14:paraId="0303F7AD" w14:textId="77777777" w:rsidR="0058064B" w:rsidRPr="0009677E" w:rsidRDefault="0058064B" w:rsidP="0058064B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section&gt;</w:t>
      </w:r>
      <w:r w:rsidRPr="0009677E">
        <w:rPr>
          <w:noProof/>
        </w:rPr>
        <w:t xml:space="preserve"> </w:t>
      </w:r>
      <w:r w:rsidRPr="0009677E">
        <w:t xml:space="preserve">which has </w:t>
      </w:r>
      <w:r w:rsidRPr="0009677E">
        <w:rPr>
          <w:rStyle w:val="CodeChar"/>
        </w:rPr>
        <w:t>&lt;img&gt;</w:t>
      </w:r>
      <w:r w:rsidRPr="0009677E">
        <w:t xml:space="preserve">, </w:t>
      </w:r>
      <w:r w:rsidRPr="0009677E">
        <w:rPr>
          <w:rStyle w:val="CodeChar"/>
        </w:rPr>
        <w:t>&lt;h2&gt;</w:t>
      </w:r>
      <w:r w:rsidRPr="0009677E">
        <w:t xml:space="preserve">, </w:t>
      </w:r>
      <w:r w:rsidRPr="0009677E">
        <w:rPr>
          <w:rStyle w:val="CodeChar"/>
        </w:rPr>
        <w:t>&lt;div&gt;</w:t>
      </w:r>
      <w:r w:rsidRPr="0009677E">
        <w:t xml:space="preserve">, </w:t>
      </w:r>
      <w:r w:rsidRPr="0009677E">
        <w:rPr>
          <w:rStyle w:val="CodeChar"/>
        </w:rPr>
        <w:t>&lt;butto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4A416583" w14:textId="77777777" w:rsidR="0058064B" w:rsidRPr="0009677E" w:rsidRDefault="0058064B" w:rsidP="0058064B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49E03F3D" w14:textId="353E41C2" w:rsidR="0058064B" w:rsidRPr="0009677E" w:rsidRDefault="0058064B" w:rsidP="0058064B">
      <w:pPr>
        <w:pStyle w:val="ListParagraph"/>
        <w:numPr>
          <w:ilvl w:val="0"/>
          <w:numId w:val="5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ection&gt;</w:t>
      </w:r>
    </w:p>
    <w:p w14:paraId="3AE6E02D" w14:textId="77777777" w:rsidR="0058064B" w:rsidRPr="000D1E43" w:rsidRDefault="0058064B" w:rsidP="0058064B">
      <w:pPr>
        <w:pStyle w:val="ListParagraph"/>
        <w:numPr>
          <w:ilvl w:val="1"/>
          <w:numId w:val="54"/>
        </w:numPr>
        <w:rPr>
          <w:rStyle w:val="CodeChar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>Solid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09677E">
        <w:rPr>
          <w:rStyle w:val="CodeChar"/>
          <w:rFonts w:asciiTheme="minorHAnsi" w:hAnsiTheme="minorHAnsi"/>
          <w:noProof w:val="0"/>
        </w:rPr>
        <w:t>8px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0D1E43">
        <w:rPr>
          <w:rStyle w:val="CodeChar"/>
          <w:noProof w:val="0"/>
        </w:rPr>
        <w:t>#e6e6e6</w:t>
      </w:r>
    </w:p>
    <w:p w14:paraId="4632F018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lang w:val="bg-BG"/>
        </w:rPr>
      </w:pPr>
      <w:r w:rsidRPr="0009677E">
        <w:t xml:space="preserve">Paddings: </w:t>
      </w:r>
      <w:r w:rsidRPr="000D1E43">
        <w:rPr>
          <w:rFonts w:ascii="Consolas" w:hAnsi="Consolas"/>
          <w:b/>
        </w:rPr>
        <w:t>16px</w:t>
      </w:r>
    </w:p>
    <w:p w14:paraId="2B31A914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lang w:val="bg-BG"/>
        </w:rPr>
      </w:pPr>
      <w:r w:rsidRPr="0009677E">
        <w:t xml:space="preserve">Width: </w:t>
      </w:r>
      <w:r w:rsidRPr="000D1E43">
        <w:rPr>
          <w:rFonts w:ascii="Consolas" w:hAnsi="Consolas"/>
          <w:b/>
        </w:rPr>
        <w:t>451px</w:t>
      </w:r>
    </w:p>
    <w:p w14:paraId="2B302E5F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lang w:val="bg-BG"/>
        </w:rPr>
      </w:pPr>
      <w:r w:rsidRPr="0009677E">
        <w:t xml:space="preserve">Height: </w:t>
      </w:r>
      <w:r w:rsidRPr="000D1E43">
        <w:rPr>
          <w:rFonts w:ascii="Consolas" w:hAnsi="Consolas"/>
          <w:b/>
        </w:rPr>
        <w:t>540px</w:t>
      </w:r>
    </w:p>
    <w:p w14:paraId="726FBEA3" w14:textId="306D7B15" w:rsidR="0058064B" w:rsidRPr="0009677E" w:rsidRDefault="0058064B" w:rsidP="0058064B">
      <w:pPr>
        <w:pStyle w:val="ListParagraph"/>
        <w:numPr>
          <w:ilvl w:val="0"/>
          <w:numId w:val="54"/>
        </w:numPr>
        <w:rPr>
          <w:lang w:val="bg-BG"/>
        </w:rPr>
      </w:pPr>
      <w:r w:rsidRPr="0009677E">
        <w:rPr>
          <w:rStyle w:val="CodeChar"/>
        </w:rPr>
        <w:t>&lt;h2&gt;</w:t>
      </w:r>
    </w:p>
    <w:p w14:paraId="43F16209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lang w:val="bg-BG"/>
        </w:rPr>
      </w:pPr>
      <w:r w:rsidRPr="0009677E">
        <w:t xml:space="preserve">Font: </w:t>
      </w:r>
      <w:r w:rsidRPr="000D1E43">
        <w:rPr>
          <w:rFonts w:ascii="Consolas" w:hAnsi="Consolas"/>
          <w:b/>
        </w:rPr>
        <w:t>Merriweather</w:t>
      </w:r>
    </w:p>
    <w:p w14:paraId="1E4ABFA0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lang w:val="bg-BG"/>
        </w:rPr>
      </w:pPr>
      <w:r w:rsidRPr="0009677E">
        <w:t xml:space="preserve">Generic Font: </w:t>
      </w:r>
      <w:r w:rsidRPr="000D1E43">
        <w:rPr>
          <w:rFonts w:ascii="Consolas" w:hAnsi="Consolas"/>
          <w:b/>
        </w:rPr>
        <w:t>serif</w:t>
      </w:r>
    </w:p>
    <w:p w14:paraId="34A61420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lang w:val="bg-BG"/>
        </w:rPr>
      </w:pPr>
      <w:r w:rsidRPr="0009677E">
        <w:t xml:space="preserve">Font weight </w:t>
      </w:r>
      <w:r w:rsidRPr="000D1E43">
        <w:rPr>
          <w:rFonts w:ascii="Consolas" w:hAnsi="Consolas"/>
          <w:b/>
        </w:rPr>
        <w:t>700</w:t>
      </w:r>
    </w:p>
    <w:p w14:paraId="625ECF89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4173EE">
        <w:rPr>
          <w:rFonts w:cstheme="minorHAnsi"/>
          <w:noProof/>
        </w:rPr>
        <w:t xml:space="preserve"> </w:t>
      </w:r>
      <w:r w:rsidRPr="004173EE">
        <w:rPr>
          <w:rStyle w:val="CodeChar"/>
          <w:rFonts w:asciiTheme="minorHAnsi" w:hAnsiTheme="minorHAnsi" w:cstheme="minorHAnsi"/>
          <w:b w:val="0"/>
        </w:rPr>
        <w:t>margin</w:t>
      </w:r>
      <w:r w:rsidRPr="000D1E43">
        <w:rPr>
          <w:rFonts w:ascii="Consolas" w:hAnsi="Consolas"/>
          <w:noProof/>
        </w:rPr>
        <w:t xml:space="preserve"> </w:t>
      </w:r>
      <w:r w:rsidRPr="000D1E43">
        <w:rPr>
          <w:rStyle w:val="CodeChar"/>
        </w:rPr>
        <w:t>1.2rem</w:t>
      </w:r>
    </w:p>
    <w:p w14:paraId="6A4CB8A6" w14:textId="77777777" w:rsidR="0058064B" w:rsidRPr="002C6203" w:rsidRDefault="0058064B" w:rsidP="0058064B">
      <w:pPr>
        <w:pStyle w:val="ListParagraph"/>
        <w:numPr>
          <w:ilvl w:val="1"/>
          <w:numId w:val="54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margin</w:t>
      </w:r>
      <w:r w:rsidRPr="0009677E">
        <w:rPr>
          <w:noProof/>
        </w:rPr>
        <w:t xml:space="preserve"> </w:t>
      </w:r>
      <w:r w:rsidRPr="000D1E43">
        <w:rPr>
          <w:rStyle w:val="CodeChar"/>
        </w:rPr>
        <w:t>0</w:t>
      </w:r>
    </w:p>
    <w:p w14:paraId="1C549824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rStyle w:val="CodeChar"/>
          <w:rFonts w:asciiTheme="minorHAnsi" w:hAnsiTheme="minorHAnsi"/>
          <w:b w:val="0"/>
          <w:lang w:val="bg-BG"/>
        </w:rPr>
      </w:pPr>
      <w:r w:rsidRPr="002C6203">
        <w:rPr>
          <w:rStyle w:val="CodeChar"/>
          <w:rFonts w:asciiTheme="minorHAnsi" w:hAnsiTheme="minorHAnsi"/>
          <w:b w:val="0"/>
          <w:bCs/>
        </w:rPr>
        <w:t>Color:</w:t>
      </w:r>
      <w:r>
        <w:rPr>
          <w:rStyle w:val="CodeChar"/>
          <w:rFonts w:asciiTheme="minorHAnsi" w:hAnsiTheme="minorHAnsi"/>
        </w:rPr>
        <w:t xml:space="preserve"> </w:t>
      </w:r>
      <w:r w:rsidRPr="000D1E43">
        <w:rPr>
          <w:rStyle w:val="CodeChar"/>
        </w:rPr>
        <w:t>rgb(51, 51, 51)</w:t>
      </w:r>
    </w:p>
    <w:p w14:paraId="745D5CC4" w14:textId="731792AB" w:rsidR="0058064B" w:rsidRPr="0009677E" w:rsidRDefault="0058064B" w:rsidP="0058064B">
      <w:pPr>
        <w:pStyle w:val="ListParagraph"/>
        <w:numPr>
          <w:ilvl w:val="0"/>
          <w:numId w:val="5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div&gt;</w:t>
      </w:r>
    </w:p>
    <w:p w14:paraId="3CBCB42E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lang w:val="bg-BG"/>
        </w:rPr>
      </w:pPr>
      <w:r w:rsidRPr="0009677E">
        <w:t>Font weight</w:t>
      </w:r>
      <w:r w:rsidRPr="000D1E43">
        <w:rPr>
          <w:rFonts w:ascii="Consolas" w:hAnsi="Consolas"/>
        </w:rPr>
        <w:t xml:space="preserve"> </w:t>
      </w:r>
      <w:r w:rsidRPr="000D1E43">
        <w:rPr>
          <w:rFonts w:ascii="Consolas" w:hAnsi="Consolas"/>
          <w:b/>
        </w:rPr>
        <w:t>600</w:t>
      </w:r>
    </w:p>
    <w:p w14:paraId="2E590E9F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lang w:val="bg-BG"/>
        </w:rPr>
      </w:pPr>
      <w:r w:rsidRPr="0009677E">
        <w:t xml:space="preserve">Font size: </w:t>
      </w:r>
      <w:r w:rsidRPr="000D1E43">
        <w:rPr>
          <w:rFonts w:ascii="Consolas" w:hAnsi="Consolas"/>
          <w:b/>
        </w:rPr>
        <w:t>20px</w:t>
      </w:r>
    </w:p>
    <w:p w14:paraId="2992AF4C" w14:textId="6A62933E" w:rsidR="0058064B" w:rsidRPr="0009677E" w:rsidRDefault="0058064B" w:rsidP="0058064B">
      <w:pPr>
        <w:pStyle w:val="ListParagraph"/>
        <w:numPr>
          <w:ilvl w:val="0"/>
          <w:numId w:val="5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utton&gt;</w:t>
      </w:r>
    </w:p>
    <w:p w14:paraId="7B5BBFA9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Width: </w:t>
      </w:r>
      <w:r w:rsidRPr="002E264C">
        <w:rPr>
          <w:rFonts w:ascii="Consolas" w:hAnsi="Consolas"/>
          <w:b/>
        </w:rPr>
        <w:t>250px</w:t>
      </w:r>
    </w:p>
    <w:p w14:paraId="09D4BA6C" w14:textId="7A3017CD" w:rsidR="0058064B" w:rsidRPr="0009677E" w:rsidRDefault="0058064B" w:rsidP="0058064B">
      <w:pPr>
        <w:pStyle w:val="ListParagraph"/>
        <w:numPr>
          <w:ilvl w:val="1"/>
          <w:numId w:val="54"/>
        </w:numPr>
        <w:rPr>
          <w:lang w:val="bg-BG"/>
        </w:rPr>
      </w:pPr>
      <w:r w:rsidRPr="0009677E">
        <w:lastRenderedPageBreak/>
        <w:t xml:space="preserve">Font: </w:t>
      </w:r>
      <w:r w:rsidRPr="002E264C">
        <w:rPr>
          <w:rFonts w:ascii="Consolas" w:hAnsi="Consolas"/>
          <w:b/>
        </w:rPr>
        <w:t>Work Sans</w:t>
      </w:r>
    </w:p>
    <w:p w14:paraId="410076CF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lang w:val="bg-BG"/>
        </w:rPr>
      </w:pPr>
      <w:r w:rsidRPr="0009677E">
        <w:t xml:space="preserve">Generic Font: </w:t>
      </w:r>
      <w:r w:rsidRPr="002E264C">
        <w:rPr>
          <w:rFonts w:ascii="Consolas" w:hAnsi="Consolas"/>
          <w:b/>
        </w:rPr>
        <w:t>sans-serif</w:t>
      </w:r>
    </w:p>
    <w:p w14:paraId="49DAB82B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lang w:val="bg-BG"/>
        </w:rPr>
      </w:pPr>
      <w:r w:rsidRPr="0009677E">
        <w:t xml:space="preserve">Font weight </w:t>
      </w:r>
      <w:r w:rsidRPr="002E264C">
        <w:rPr>
          <w:rFonts w:ascii="Consolas" w:hAnsi="Consolas"/>
          <w:b/>
        </w:rPr>
        <w:t>600</w:t>
      </w:r>
    </w:p>
    <w:p w14:paraId="66D822B5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lang w:val="bg-BG"/>
        </w:rPr>
      </w:pPr>
      <w:r w:rsidRPr="0009677E">
        <w:t xml:space="preserve">Font size: </w:t>
      </w:r>
      <w:r w:rsidRPr="002E264C">
        <w:rPr>
          <w:rFonts w:ascii="Consolas" w:hAnsi="Consolas"/>
          <w:b/>
        </w:rPr>
        <w:t>18px</w:t>
      </w:r>
    </w:p>
    <w:p w14:paraId="0CB878D6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lang w:val="bg-BG"/>
        </w:rPr>
      </w:pPr>
      <w:r w:rsidRPr="0009677E">
        <w:t>Border radius:</w:t>
      </w:r>
      <w:r w:rsidRPr="002E264C">
        <w:rPr>
          <w:rFonts w:ascii="Consolas" w:hAnsi="Consolas"/>
        </w:rPr>
        <w:t xml:space="preserve"> </w:t>
      </w:r>
      <w:r w:rsidRPr="002E264C">
        <w:rPr>
          <w:rFonts w:ascii="Consolas" w:hAnsi="Consolas"/>
          <w:b/>
        </w:rPr>
        <w:t>4px</w:t>
      </w:r>
    </w:p>
    <w:p w14:paraId="1C005F9E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lang w:val="bg-BG"/>
        </w:rPr>
      </w:pPr>
      <w:r w:rsidRPr="0009677E">
        <w:t xml:space="preserve">Background color: </w:t>
      </w:r>
      <w:r w:rsidRPr="002E264C">
        <w:rPr>
          <w:rFonts w:ascii="Consolas" w:hAnsi="Consolas"/>
        </w:rPr>
        <w:t>#</w:t>
      </w:r>
      <w:r w:rsidRPr="002E264C">
        <w:rPr>
          <w:rFonts w:ascii="Consolas" w:hAnsi="Consolas"/>
          <w:b/>
        </w:rPr>
        <w:t>d5384d</w:t>
      </w:r>
    </w:p>
    <w:p w14:paraId="5560FAE0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lang w:val="bg-BG"/>
        </w:rPr>
      </w:pPr>
      <w:r w:rsidRPr="0009677E">
        <w:t>Text color</w:t>
      </w:r>
      <w:r w:rsidRPr="0009677E">
        <w:rPr>
          <w:noProof/>
        </w:rPr>
        <w:t xml:space="preserve">: </w:t>
      </w:r>
      <w:r w:rsidRPr="002E264C">
        <w:rPr>
          <w:rFonts w:ascii="Consolas" w:hAnsi="Consolas"/>
          <w:b/>
          <w:noProof/>
        </w:rPr>
        <w:t>#fff</w:t>
      </w:r>
    </w:p>
    <w:p w14:paraId="04855259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lang w:val="bg-BG"/>
        </w:rPr>
      </w:pPr>
      <w:r w:rsidRPr="0009677E">
        <w:t xml:space="preserve">Letter spacing: </w:t>
      </w:r>
      <w:r w:rsidRPr="002E264C">
        <w:rPr>
          <w:rFonts w:ascii="Consolas" w:hAnsi="Consolas"/>
          <w:b/>
        </w:rPr>
        <w:t>1px</w:t>
      </w:r>
    </w:p>
    <w:p w14:paraId="09B4D430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2E264C">
        <w:rPr>
          <w:rFonts w:ascii="Consolas" w:hAnsi="Consolas"/>
          <w:b/>
        </w:rPr>
        <w:t>center</w:t>
      </w:r>
    </w:p>
    <w:p w14:paraId="793CDD39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t>padding</w:t>
      </w:r>
      <w:r w:rsidRPr="0009677E">
        <w:rPr>
          <w:rStyle w:val="CodeChar"/>
          <w:rFonts w:asciiTheme="minorHAnsi" w:hAnsiTheme="minorHAnsi"/>
        </w:rPr>
        <w:t xml:space="preserve"> </w:t>
      </w:r>
      <w:r w:rsidRPr="002E264C">
        <w:rPr>
          <w:rStyle w:val="CodeChar"/>
        </w:rPr>
        <w:t>8px</w:t>
      </w:r>
    </w:p>
    <w:p w14:paraId="2EFFBEDB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t>padding</w:t>
      </w:r>
      <w:r w:rsidRPr="0009677E">
        <w:rPr>
          <w:rStyle w:val="CodeChar"/>
          <w:rFonts w:asciiTheme="minorHAnsi" w:hAnsiTheme="minorHAnsi"/>
        </w:rPr>
        <w:t xml:space="preserve"> </w:t>
      </w:r>
      <w:r w:rsidRPr="002E264C">
        <w:rPr>
          <w:rStyle w:val="CodeChar"/>
        </w:rPr>
        <w:t>16px</w:t>
      </w:r>
    </w:p>
    <w:p w14:paraId="2449A7CF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lang w:val="bg-BG"/>
        </w:rPr>
      </w:pPr>
      <w:r w:rsidRPr="0009677E">
        <w:rPr>
          <w:noProof/>
        </w:rPr>
        <w:t xml:space="preserve">Top </w:t>
      </w:r>
      <w:r w:rsidRPr="0009677E">
        <w:t xml:space="preserve">margin: </w:t>
      </w:r>
      <w:r w:rsidRPr="002E264C">
        <w:rPr>
          <w:rFonts w:ascii="Consolas" w:hAnsi="Consolas"/>
          <w:b/>
        </w:rPr>
        <w:t>20px</w:t>
      </w:r>
    </w:p>
    <w:p w14:paraId="38B77848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lang w:val="bg-BG"/>
        </w:rPr>
      </w:pPr>
      <w:r w:rsidRPr="0009677E">
        <w:t xml:space="preserve">Bottom margin: </w:t>
      </w:r>
      <w:r w:rsidRPr="002E264C">
        <w:rPr>
          <w:rFonts w:ascii="Consolas" w:hAnsi="Consolas"/>
          <w:b/>
        </w:rPr>
        <w:t>20px</w:t>
      </w:r>
    </w:p>
    <w:p w14:paraId="718E31F4" w14:textId="220DFA20" w:rsidR="0058064B" w:rsidRPr="0009677E" w:rsidRDefault="0058064B" w:rsidP="0058064B">
      <w:pPr>
        <w:pStyle w:val="ListParagraph"/>
        <w:numPr>
          <w:ilvl w:val="0"/>
          <w:numId w:val="5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p&gt;</w:t>
      </w:r>
    </w:p>
    <w:p w14:paraId="771F48A3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lang w:val="bg-BG"/>
        </w:rPr>
      </w:pPr>
      <w:r w:rsidRPr="0009677E">
        <w:t xml:space="preserve">Fonts: </w:t>
      </w:r>
      <w:r w:rsidRPr="00F071DC">
        <w:rPr>
          <w:rFonts w:ascii="Consolas" w:hAnsi="Consolas"/>
          <w:b/>
        </w:rPr>
        <w:t>Georgia</w:t>
      </w:r>
      <w:r w:rsidRPr="00F071DC">
        <w:rPr>
          <w:rFonts w:ascii="Consolas" w:hAnsi="Consolas"/>
        </w:rPr>
        <w:t xml:space="preserve">, </w:t>
      </w:r>
      <w:r w:rsidRPr="00F071DC">
        <w:rPr>
          <w:rFonts w:ascii="Consolas" w:hAnsi="Consolas"/>
          <w:b/>
        </w:rPr>
        <w:t>Cambria</w:t>
      </w:r>
      <w:r w:rsidRPr="00F071DC">
        <w:rPr>
          <w:rFonts w:ascii="Consolas" w:hAnsi="Consolas"/>
        </w:rPr>
        <w:t xml:space="preserve">, </w:t>
      </w:r>
      <w:r w:rsidRPr="00F071DC">
        <w:rPr>
          <w:rFonts w:ascii="Consolas" w:hAnsi="Consolas"/>
          <w:b/>
        </w:rPr>
        <w:t>Times</w:t>
      </w:r>
      <w:r w:rsidRPr="00F071DC">
        <w:rPr>
          <w:rFonts w:ascii="Consolas" w:hAnsi="Consolas"/>
        </w:rPr>
        <w:t xml:space="preserve"> </w:t>
      </w:r>
      <w:r w:rsidRPr="00F071DC">
        <w:rPr>
          <w:rFonts w:ascii="Consolas" w:hAnsi="Consolas"/>
          <w:b/>
        </w:rPr>
        <w:t>New</w:t>
      </w:r>
      <w:r w:rsidRPr="00F071DC">
        <w:rPr>
          <w:rFonts w:ascii="Consolas" w:hAnsi="Consolas"/>
        </w:rPr>
        <w:t xml:space="preserve"> </w:t>
      </w:r>
      <w:r w:rsidRPr="00F071DC">
        <w:rPr>
          <w:rFonts w:ascii="Consolas" w:hAnsi="Consolas"/>
          <w:b/>
        </w:rPr>
        <w:t>Roman</w:t>
      </w:r>
      <w:r w:rsidRPr="00F071DC">
        <w:rPr>
          <w:rFonts w:ascii="Consolas" w:hAnsi="Consolas"/>
        </w:rPr>
        <w:t xml:space="preserve">, </w:t>
      </w:r>
      <w:r w:rsidRPr="00F071DC">
        <w:rPr>
          <w:rFonts w:ascii="Consolas" w:hAnsi="Consolas"/>
          <w:b/>
        </w:rPr>
        <w:t>Times</w:t>
      </w:r>
    </w:p>
    <w:p w14:paraId="06327DBE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lang w:val="bg-BG"/>
        </w:rPr>
      </w:pPr>
      <w:r w:rsidRPr="0009677E">
        <w:t xml:space="preserve">Generic Font: </w:t>
      </w:r>
      <w:r w:rsidRPr="00F071DC">
        <w:rPr>
          <w:rFonts w:ascii="Consolas" w:hAnsi="Consolas"/>
          <w:b/>
        </w:rPr>
        <w:t>serif</w:t>
      </w:r>
    </w:p>
    <w:p w14:paraId="5A0EA47C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lang w:val="bg-BG"/>
        </w:rPr>
      </w:pPr>
      <w:r w:rsidRPr="0009677E">
        <w:t xml:space="preserve">Font size: </w:t>
      </w:r>
      <w:r w:rsidRPr="00F071DC">
        <w:rPr>
          <w:rFonts w:ascii="Consolas" w:hAnsi="Consolas"/>
          <w:b/>
        </w:rPr>
        <w:t>18px</w:t>
      </w:r>
    </w:p>
    <w:p w14:paraId="7EC9074E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F071DC">
        <w:rPr>
          <w:rStyle w:val="CodeChar"/>
          <w:noProof w:val="0"/>
        </w:rPr>
        <w:t>30px</w:t>
      </w:r>
    </w:p>
    <w:p w14:paraId="012A2883" w14:textId="77777777" w:rsidR="0058064B" w:rsidRPr="00B36BA6" w:rsidRDefault="0058064B" w:rsidP="0058064B">
      <w:pPr>
        <w:pStyle w:val="ListParagraph"/>
        <w:numPr>
          <w:ilvl w:val="1"/>
          <w:numId w:val="5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noProof/>
        </w:rPr>
        <w:t xml:space="preserve">Top </w:t>
      </w:r>
      <w:r w:rsidRPr="0009677E">
        <w:t xml:space="preserve">margin: </w:t>
      </w:r>
      <w:r w:rsidRPr="00F071DC">
        <w:rPr>
          <w:rFonts w:ascii="Consolas" w:hAnsi="Consolas"/>
          <w:b/>
        </w:rPr>
        <w:t>0</w:t>
      </w:r>
    </w:p>
    <w:p w14:paraId="4960CFBA" w14:textId="77777777" w:rsidR="0058064B" w:rsidRPr="007A59BE" w:rsidRDefault="0058064B" w:rsidP="0058064B">
      <w:pPr>
        <w:pStyle w:val="Heading2"/>
        <w:rPr>
          <w:lang w:val="bg-BG"/>
        </w:rPr>
      </w:pPr>
      <w:r w:rsidRPr="007A59BE">
        <w:t>Article</w:t>
      </w:r>
    </w:p>
    <w:p w14:paraId="220DFDDF" w14:textId="77777777" w:rsidR="0058064B" w:rsidRPr="007A59BE" w:rsidRDefault="0058064B" w:rsidP="0058064B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594B514C" wp14:editId="397AC86C">
            <wp:extent cx="6626225" cy="2533650"/>
            <wp:effectExtent l="19050" t="19050" r="22225" b="1905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3365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DD11727" w14:textId="77777777" w:rsidR="0058064B" w:rsidRDefault="0058064B" w:rsidP="0058064B">
      <w:pPr>
        <w:pStyle w:val="Heading3"/>
      </w:pPr>
      <w:r>
        <w:t>Requirements</w:t>
      </w:r>
    </w:p>
    <w:p w14:paraId="2971DD0E" w14:textId="77777777" w:rsidR="0058064B" w:rsidRPr="007A59BE" w:rsidRDefault="0058064B" w:rsidP="0058064B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103A2A2C" w14:textId="7AB882D8" w:rsidR="0058064B" w:rsidRPr="007A59BE" w:rsidRDefault="0058064B" w:rsidP="0058064B">
      <w:pPr>
        <w:pStyle w:val="ListParagraph"/>
        <w:numPr>
          <w:ilvl w:val="0"/>
          <w:numId w:val="53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main&gt;</w:t>
      </w:r>
    </w:p>
    <w:p w14:paraId="2270836C" w14:textId="77777777" w:rsidR="0058064B" w:rsidRPr="007A59BE" w:rsidRDefault="0058064B" w:rsidP="0058064B">
      <w:pPr>
        <w:pStyle w:val="ListParagraph"/>
        <w:numPr>
          <w:ilvl w:val="1"/>
          <w:numId w:val="53"/>
        </w:numPr>
        <w:rPr>
          <w:lang w:val="bg-BG"/>
        </w:rPr>
      </w:pPr>
      <w:r w:rsidRPr="007A59BE">
        <w:t xml:space="preserve">Width: </w:t>
      </w:r>
      <w:r w:rsidRPr="008247FD">
        <w:rPr>
          <w:rFonts w:ascii="Consolas" w:hAnsi="Consolas"/>
          <w:b/>
          <w:bCs/>
        </w:rPr>
        <w:t>900px</w:t>
      </w:r>
    </w:p>
    <w:p w14:paraId="516E8ADE" w14:textId="77777777" w:rsidR="0058064B" w:rsidRPr="007A59BE" w:rsidRDefault="0058064B" w:rsidP="0058064B">
      <w:pPr>
        <w:pStyle w:val="ListParagraph"/>
        <w:numPr>
          <w:ilvl w:val="1"/>
          <w:numId w:val="53"/>
        </w:numPr>
        <w:rPr>
          <w:lang w:val="bg-BG"/>
        </w:rPr>
      </w:pPr>
      <w:r w:rsidRPr="007A59BE">
        <w:t xml:space="preserve">Height: </w:t>
      </w:r>
      <w:r w:rsidRPr="008247FD">
        <w:rPr>
          <w:rFonts w:ascii="Consolas" w:hAnsi="Consolas"/>
          <w:b/>
          <w:bCs/>
        </w:rPr>
        <w:t>140px</w:t>
      </w:r>
    </w:p>
    <w:p w14:paraId="18D24F2D" w14:textId="13809C6C" w:rsidR="0058064B" w:rsidRPr="007A59BE" w:rsidRDefault="0058064B" w:rsidP="0058064B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mg&gt;</w:t>
      </w:r>
    </w:p>
    <w:p w14:paraId="573433BC" w14:textId="77777777" w:rsidR="0058064B" w:rsidRPr="007A59BE" w:rsidRDefault="0058064B" w:rsidP="0058064B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right</w:t>
      </w:r>
      <w:r w:rsidRPr="007A59BE">
        <w:t xml:space="preserve"> </w:t>
      </w:r>
      <w:r w:rsidRPr="007A59BE">
        <w:rPr>
          <w:rStyle w:val="CodeChar"/>
          <w:rFonts w:asciiTheme="minorHAnsi" w:hAnsiTheme="minorHAnsi"/>
          <w:bCs/>
          <w:noProof w:val="0"/>
        </w:rPr>
        <w:t>border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with size </w:t>
      </w:r>
      <w:r w:rsidRPr="007A59BE">
        <w:rPr>
          <w:rStyle w:val="CodeChar"/>
          <w:rFonts w:asciiTheme="minorHAnsi" w:hAnsiTheme="minorHAnsi"/>
          <w:noProof w:val="0"/>
        </w:rPr>
        <w:t xml:space="preserve">1px </w:t>
      </w:r>
      <w:r w:rsidRPr="007A59BE">
        <w:rPr>
          <w:rStyle w:val="CodeChar"/>
          <w:rFonts w:asciiTheme="minorHAnsi" w:hAnsiTheme="minorHAnsi"/>
          <w:b w:val="0"/>
          <w:noProof w:val="0"/>
        </w:rPr>
        <w:t>and color</w:t>
      </w:r>
      <w:r w:rsidRPr="007A59BE">
        <w:rPr>
          <w:rStyle w:val="CodeChar"/>
          <w:rFonts w:asciiTheme="minorHAnsi" w:hAnsiTheme="minorHAnsi"/>
          <w:noProof w:val="0"/>
        </w:rPr>
        <w:t xml:space="preserve"> </w:t>
      </w:r>
      <w:r w:rsidRPr="008247FD">
        <w:rPr>
          <w:rFonts w:ascii="Consolas" w:hAnsi="Consolas"/>
          <w:b/>
          <w:bCs/>
        </w:rPr>
        <w:t>#d1d1d1</w:t>
      </w:r>
    </w:p>
    <w:p w14:paraId="08B18A98" w14:textId="77777777" w:rsidR="0058064B" w:rsidRPr="007A59BE" w:rsidRDefault="0058064B" w:rsidP="0058064B">
      <w:pPr>
        <w:pStyle w:val="ListParagraph"/>
        <w:numPr>
          <w:ilvl w:val="1"/>
          <w:numId w:val="47"/>
        </w:numPr>
        <w:rPr>
          <w:lang w:val="bg-BG"/>
        </w:rPr>
      </w:pPr>
      <w:r w:rsidRPr="007A59BE">
        <w:t xml:space="preserve">Float the images on the </w:t>
      </w:r>
      <w:r w:rsidRPr="008247FD">
        <w:rPr>
          <w:rFonts w:ascii="Consolas" w:hAnsi="Consolas"/>
          <w:b/>
          <w:bCs/>
        </w:rPr>
        <w:t>left</w:t>
      </w:r>
    </w:p>
    <w:p w14:paraId="1E1E8DC9" w14:textId="77777777" w:rsidR="0058064B" w:rsidRPr="007A59BE" w:rsidRDefault="0058064B" w:rsidP="0058064B">
      <w:pPr>
        <w:pStyle w:val="ListParagraph"/>
        <w:numPr>
          <w:ilvl w:val="1"/>
          <w:numId w:val="47"/>
        </w:numPr>
        <w:rPr>
          <w:lang w:val="bg-BG"/>
        </w:rPr>
      </w:pPr>
      <w:r w:rsidRPr="007A59BE">
        <w:t xml:space="preserve">Right margin: </w:t>
      </w:r>
      <w:r w:rsidRPr="008247FD">
        <w:rPr>
          <w:rFonts w:ascii="Consolas" w:hAnsi="Consolas"/>
          <w:b/>
          <w:bCs/>
        </w:rPr>
        <w:t>19px</w:t>
      </w:r>
    </w:p>
    <w:p w14:paraId="15322413" w14:textId="77777777" w:rsidR="0058064B" w:rsidRPr="007A59BE" w:rsidRDefault="0058064B" w:rsidP="0058064B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Right padding: </w:t>
      </w:r>
      <w:r w:rsidRPr="008247FD">
        <w:rPr>
          <w:rFonts w:ascii="Consolas" w:hAnsi="Consolas"/>
          <w:b/>
          <w:bCs/>
        </w:rPr>
        <w:t>19px</w:t>
      </w:r>
    </w:p>
    <w:p w14:paraId="3F9EAE64" w14:textId="47FD89C4" w:rsidR="0058064B" w:rsidRPr="007A59BE" w:rsidRDefault="0058064B" w:rsidP="0058064B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lastRenderedPageBreak/>
        <w:t>&lt;p&gt;</w:t>
      </w:r>
    </w:p>
    <w:p w14:paraId="459502BA" w14:textId="77777777" w:rsidR="0058064B" w:rsidRPr="007A59BE" w:rsidRDefault="0058064B" w:rsidP="0058064B">
      <w:pPr>
        <w:pStyle w:val="ListParagraph"/>
        <w:numPr>
          <w:ilvl w:val="1"/>
          <w:numId w:val="47"/>
        </w:numPr>
        <w:rPr>
          <w:lang w:val="bg-BG"/>
        </w:rPr>
      </w:pPr>
      <w:r w:rsidRPr="007A59BE">
        <w:t xml:space="preserve">Font size: </w:t>
      </w:r>
      <w:r w:rsidRPr="008247FD">
        <w:rPr>
          <w:rFonts w:ascii="Consolas" w:hAnsi="Consolas"/>
          <w:b/>
          <w:bCs/>
        </w:rPr>
        <w:t>20px</w:t>
      </w:r>
    </w:p>
    <w:p w14:paraId="00966F98" w14:textId="77777777" w:rsidR="0058064B" w:rsidRPr="007A59BE" w:rsidRDefault="0058064B" w:rsidP="0058064B">
      <w:pPr>
        <w:pStyle w:val="ListParagraph"/>
        <w:numPr>
          <w:ilvl w:val="1"/>
          <w:numId w:val="47"/>
        </w:numPr>
        <w:rPr>
          <w:lang w:val="bg-BG"/>
        </w:rPr>
      </w:pPr>
      <w:r w:rsidRPr="007A59BE">
        <w:t xml:space="preserve">Height of the line: </w:t>
      </w:r>
      <w:r w:rsidRPr="008247FD">
        <w:rPr>
          <w:rStyle w:val="CodeChar"/>
          <w:bCs/>
          <w:noProof w:val="0"/>
        </w:rPr>
        <w:t>30px</w:t>
      </w:r>
    </w:p>
    <w:p w14:paraId="2643BB6A" w14:textId="77777777" w:rsidR="0058064B" w:rsidRPr="007A59BE" w:rsidRDefault="0058064B" w:rsidP="0058064B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color: </w:t>
      </w:r>
      <w:r w:rsidRPr="008247FD">
        <w:rPr>
          <w:rStyle w:val="CodeChar"/>
          <w:bCs/>
          <w:noProof w:val="0"/>
        </w:rPr>
        <w:t>#2e2e2e</w:t>
      </w:r>
    </w:p>
    <w:p w14:paraId="0F7996E5" w14:textId="77777777" w:rsidR="0058064B" w:rsidRPr="007A59BE" w:rsidRDefault="0058064B" w:rsidP="0058064B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align: </w:t>
      </w:r>
      <w:r w:rsidRPr="008247FD">
        <w:rPr>
          <w:rStyle w:val="CodeChar"/>
          <w:bCs/>
          <w:noProof w:val="0"/>
        </w:rPr>
        <w:t>justify</w:t>
      </w:r>
    </w:p>
    <w:p w14:paraId="55BF81CB" w14:textId="77777777" w:rsidR="00166463" w:rsidRPr="00981E29" w:rsidRDefault="00166463" w:rsidP="00166463">
      <w:pPr>
        <w:pStyle w:val="Heading2"/>
        <w:rPr>
          <w:lang w:val="bg-BG"/>
        </w:rPr>
      </w:pPr>
      <w:r w:rsidRPr="00981E29">
        <w:t>Navigation Inline Block</w:t>
      </w:r>
    </w:p>
    <w:p w14:paraId="2EE3261C" w14:textId="77777777" w:rsidR="00166463" w:rsidRPr="00981E29" w:rsidRDefault="00166463" w:rsidP="00166463">
      <w:pPr>
        <w:rPr>
          <w:lang w:val="bg-BG"/>
        </w:rPr>
      </w:pPr>
      <w:r w:rsidRPr="00981E29">
        <w:t>Create a web page like the following:</w:t>
      </w:r>
    </w:p>
    <w:p w14:paraId="5B39C016" w14:textId="77777777" w:rsidR="00166463" w:rsidRPr="00981E29" w:rsidRDefault="00166463" w:rsidP="00166463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57DBD243" wp14:editId="1C64C3E8">
            <wp:extent cx="5245100" cy="2659998"/>
            <wp:effectExtent l="19050" t="19050" r="12700" b="266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3074" cy="26640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8AE382" w14:textId="77777777" w:rsidR="00166463" w:rsidRDefault="00166463" w:rsidP="00166463">
      <w:pPr>
        <w:pStyle w:val="Heading3"/>
      </w:pPr>
      <w:r>
        <w:t>Requirements</w:t>
      </w:r>
    </w:p>
    <w:p w14:paraId="5846D20F" w14:textId="77777777" w:rsidR="00166463" w:rsidRPr="00981E29" w:rsidRDefault="00166463" w:rsidP="00435E0D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Navigation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2FF56F81" w14:textId="77777777" w:rsidR="00166463" w:rsidRPr="008212F7" w:rsidRDefault="00166463" w:rsidP="00435E0D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Divide your content into </w:t>
      </w:r>
      <w:r w:rsidRPr="00981E29">
        <w:rPr>
          <w:rStyle w:val="CodeChar"/>
          <w:lang w:eastAsia="en-GB"/>
        </w:rPr>
        <w:t>header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and </w:t>
      </w:r>
      <w:r w:rsidRPr="00981E29">
        <w:rPr>
          <w:rStyle w:val="CodeChar"/>
          <w:lang w:eastAsia="en-GB"/>
        </w:rPr>
        <w:t>main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s</w:t>
      </w:r>
    </w:p>
    <w:p w14:paraId="75C36A79" w14:textId="77777777" w:rsidR="00166463" w:rsidRPr="000866A8" w:rsidRDefault="00166463" w:rsidP="00435E0D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Add font to the document: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Helvetica</w:t>
      </w:r>
      <w:r w:rsidRPr="008212F7">
        <w:rPr>
          <w:rFonts w:eastAsia="Times New Roman" w:cstheme="minorHAnsi"/>
          <w:color w:val="000000"/>
          <w:lang w:eastAsia="en-GB"/>
        </w:rPr>
        <w:t xml:space="preserve">,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sans-serif</w:t>
      </w:r>
    </w:p>
    <w:p w14:paraId="64D89027" w14:textId="77777777" w:rsidR="00166463" w:rsidRPr="00981E29" w:rsidRDefault="00166463" w:rsidP="00435E0D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reate a navigation bar </w:t>
      </w:r>
    </w:p>
    <w:p w14:paraId="631F0D18" w14:textId="77777777" w:rsidR="00166463" w:rsidRPr="00981E29" w:rsidRDefault="00166463" w:rsidP="00435E0D">
      <w:pPr>
        <w:numPr>
          <w:ilvl w:val="1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 four list items in </w:t>
      </w:r>
      <w:r w:rsidRPr="00981E29">
        <w:rPr>
          <w:rStyle w:val="CodeChar"/>
          <w:lang w:eastAsia="en-GB"/>
        </w:rPr>
        <w:t>nav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 with </w:t>
      </w:r>
      <w:r w:rsidRPr="00981E29">
        <w:rPr>
          <w:rStyle w:val="CodeChar"/>
          <w:lang w:eastAsia="en-GB"/>
        </w:rPr>
        <w:t>a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 xml:space="preserve">tags inside </w:t>
      </w:r>
    </w:p>
    <w:p w14:paraId="0EFB3226" w14:textId="567B99E5" w:rsidR="00166463" w:rsidRPr="00166463" w:rsidRDefault="00166463" w:rsidP="00435E0D">
      <w:pPr>
        <w:numPr>
          <w:ilvl w:val="1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 </w:t>
      </w:r>
      <w:r w:rsidRPr="00981E29">
        <w:rPr>
          <w:rStyle w:val="CodeChar"/>
          <w:lang w:eastAsia="en-GB"/>
        </w:rPr>
        <w:t>display:</w:t>
      </w:r>
      <w:r w:rsidRPr="00981E29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981E29">
        <w:rPr>
          <w:rStyle w:val="CodeChar"/>
          <w:lang w:eastAsia="en-GB"/>
        </w:rPr>
        <w:t>inline-block;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style for each item in the </w:t>
      </w:r>
      <w:r w:rsidRPr="00981E29">
        <w:rPr>
          <w:rStyle w:val="CodeChar"/>
          <w:lang w:eastAsia="en-GB"/>
        </w:rPr>
        <w:t>nav</w:t>
      </w:r>
    </w:p>
    <w:p w14:paraId="13ECA495" w14:textId="5B42065E" w:rsidR="0058064B" w:rsidRPr="00981E29" w:rsidRDefault="0058064B" w:rsidP="0058064B">
      <w:pPr>
        <w:pStyle w:val="Heading2"/>
        <w:rPr>
          <w:lang w:val="bg-BG"/>
        </w:rPr>
      </w:pPr>
      <w:r w:rsidRPr="00981E29">
        <w:t>Photo Gallery Inline Block</w:t>
      </w:r>
    </w:p>
    <w:p w14:paraId="7872B095" w14:textId="77777777" w:rsidR="0058064B" w:rsidRPr="00981E29" w:rsidRDefault="0058064B" w:rsidP="0058064B">
      <w:pPr>
        <w:rPr>
          <w:lang w:val="bg-BG"/>
        </w:rPr>
      </w:pPr>
      <w:r w:rsidRPr="00981E29">
        <w:t>Create a web page like the following:</w:t>
      </w:r>
    </w:p>
    <w:p w14:paraId="62ED36C4" w14:textId="77777777" w:rsidR="0058064B" w:rsidRPr="00981E29" w:rsidRDefault="0058064B" w:rsidP="0058064B">
      <w:pPr>
        <w:rPr>
          <w:lang w:val="bg-BG"/>
        </w:rPr>
      </w:pPr>
      <w:r w:rsidRPr="00981E29">
        <w:rPr>
          <w:noProof/>
        </w:rPr>
        <w:lastRenderedPageBreak/>
        <w:drawing>
          <wp:inline distT="0" distB="0" distL="0" distR="0" wp14:anchorId="5897D714" wp14:editId="54230DE1">
            <wp:extent cx="3577590" cy="4960626"/>
            <wp:effectExtent l="19050" t="19050" r="22860" b="114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9485" cy="49771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5AFA1C" w14:textId="77777777" w:rsidR="0058064B" w:rsidRDefault="0058064B" w:rsidP="0058064B">
      <w:pPr>
        <w:pStyle w:val="Heading3"/>
      </w:pPr>
      <w:r>
        <w:t>Requirements</w:t>
      </w:r>
    </w:p>
    <w:p w14:paraId="5A39D624" w14:textId="77777777" w:rsidR="0058064B" w:rsidRPr="00981E29" w:rsidRDefault="0058064B" w:rsidP="0058064B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Pr="00E859BD">
        <w:rPr>
          <w:rFonts w:eastAsia="Times New Roman" w:cstheme="minorHAnsi"/>
          <w:b/>
          <w:bCs/>
          <w:color w:val="000000"/>
          <w:lang w:eastAsia="en-GB"/>
        </w:rPr>
        <w:t>Photo Gallery -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77D91856" w14:textId="77777777" w:rsidR="0058064B" w:rsidRPr="00617797" w:rsidRDefault="0058064B" w:rsidP="0058064B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 xml:space="preserve">Create unordered list with </w:t>
      </w:r>
      <w:r w:rsidRPr="002E7DA4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981E29">
        <w:rPr>
          <w:rFonts w:eastAsia="Times New Roman" w:cstheme="minorHAnsi"/>
          <w:color w:val="000000"/>
          <w:lang w:eastAsia="en-GB"/>
        </w:rPr>
        <w:t> </w:t>
      </w:r>
      <w:r w:rsidRPr="00981E29">
        <w:rPr>
          <w:rStyle w:val="CodeChar"/>
          <w:lang w:eastAsia="en-GB"/>
        </w:rPr>
        <w:t>gallery</w:t>
      </w:r>
      <w:r w:rsidRPr="00981E29">
        <w:rPr>
          <w:rFonts w:eastAsia="Times New Roman" w:cstheme="minorHAnsi"/>
          <w:noProof/>
          <w:color w:val="000000"/>
          <w:lang w:eastAsia="en-GB"/>
        </w:rPr>
        <w:t> (</w:t>
      </w:r>
      <w:r w:rsidRPr="00981E29">
        <w:rPr>
          <w:rStyle w:val="CodeChar"/>
          <w:lang w:eastAsia="en-GB"/>
        </w:rPr>
        <w:t>ul.gallery</w:t>
      </w:r>
      <w:r w:rsidRPr="00981E29">
        <w:rPr>
          <w:rFonts w:eastAsia="Times New Roman" w:cstheme="minorHAnsi"/>
          <w:noProof/>
          <w:color w:val="000000"/>
          <w:lang w:eastAsia="en-GB"/>
        </w:rPr>
        <w:t>) </w:t>
      </w:r>
    </w:p>
    <w:p w14:paraId="5E87A5B5" w14:textId="77777777" w:rsidR="0058064B" w:rsidRPr="009524C6" w:rsidRDefault="0058064B" w:rsidP="0058064B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 list items with images inside</w:t>
      </w:r>
    </w:p>
    <w:p w14:paraId="14ED045F" w14:textId="77777777" w:rsidR="0058064B" w:rsidRPr="009524C6" w:rsidRDefault="0058064B" w:rsidP="0058064B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&lt;body&gt;</w:t>
      </w:r>
    </w:p>
    <w:p w14:paraId="63CD6E67" w14:textId="77777777" w:rsidR="0058064B" w:rsidRPr="009524C6" w:rsidRDefault="0058064B" w:rsidP="0058064B">
      <w:pPr>
        <w:numPr>
          <w:ilvl w:val="1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Padding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5rem</w:t>
      </w:r>
    </w:p>
    <w:p w14:paraId="5B11409B" w14:textId="77777777" w:rsidR="0058064B" w:rsidRPr="009524C6" w:rsidRDefault="0058064B" w:rsidP="0058064B">
      <w:pPr>
        <w:numPr>
          <w:ilvl w:val="1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Background color</w:t>
      </w:r>
      <w:r w:rsidRPr="00AE602D">
        <w:rPr>
          <w:rFonts w:eastAsia="Times New Roman" w:cstheme="minorHAnsi"/>
          <w:color w:val="000000"/>
          <w:lang w:eastAsia="en-GB"/>
        </w:rPr>
        <w:t xml:space="preserve">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#eee</w:t>
      </w:r>
    </w:p>
    <w:p w14:paraId="3FE85652" w14:textId="77777777" w:rsidR="0058064B" w:rsidRPr="009524C6" w:rsidRDefault="0058064B" w:rsidP="0058064B">
      <w:pPr>
        <w:numPr>
          <w:ilvl w:val="0"/>
          <w:numId w:val="44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.</w:t>
      </w:r>
      <w:r w:rsidRPr="009524C6">
        <w:rPr>
          <w:rFonts w:ascii="Consolas" w:eastAsia="Times New Roman" w:hAnsi="Consolas" w:cstheme="minorHAnsi"/>
          <w:b/>
          <w:bCs/>
          <w:color w:val="000000"/>
          <w:lang w:eastAsia="en-GB"/>
        </w:rPr>
        <w:t>gallery</w:t>
      </w:r>
    </w:p>
    <w:p w14:paraId="4F4463BA" w14:textId="77777777" w:rsidR="0058064B" w:rsidRPr="009524C6" w:rsidRDefault="0058064B" w:rsidP="0058064B">
      <w:pPr>
        <w:numPr>
          <w:ilvl w:val="1"/>
          <w:numId w:val="44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00%</w:t>
      </w:r>
    </w:p>
    <w:p w14:paraId="0DB2AB8B" w14:textId="77777777" w:rsidR="0058064B" w:rsidRDefault="0058064B" w:rsidP="0058064B">
      <w:pPr>
        <w:numPr>
          <w:ilvl w:val="1"/>
          <w:numId w:val="44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Margin</w:t>
      </w:r>
      <w:r w:rsidRPr="002012B4">
        <w:rPr>
          <w:rFonts w:eastAsia="Times New Roman" w:cstheme="minorHAnsi"/>
          <w:b/>
          <w:bCs/>
          <w:color w:val="000000"/>
          <w:lang w:eastAsia="en-GB"/>
        </w:rPr>
        <w:t xml:space="preserve">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0 auto</w:t>
      </w:r>
    </w:p>
    <w:p w14:paraId="1A6BA63A" w14:textId="77777777" w:rsidR="0058064B" w:rsidRDefault="0058064B" w:rsidP="0058064B">
      <w:pPr>
        <w:numPr>
          <w:ilvl w:val="1"/>
          <w:numId w:val="44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 w:rsidRPr="009524C6">
        <w:rPr>
          <w:rFonts w:eastAsia="Times New Roman" w:cstheme="minorHAnsi"/>
          <w:lang w:eastAsia="en-GB"/>
        </w:rPr>
        <w:t xml:space="preserve">Align the text to the </w:t>
      </w:r>
      <w:r w:rsidRPr="009524C6">
        <w:rPr>
          <w:rFonts w:eastAsia="Times New Roman" w:cstheme="minorHAnsi"/>
          <w:b/>
          <w:noProof/>
          <w:lang w:eastAsia="en-GB"/>
        </w:rPr>
        <w:t>center</w:t>
      </w:r>
    </w:p>
    <w:p w14:paraId="2ED4B16C" w14:textId="77777777" w:rsidR="0058064B" w:rsidRPr="002012B4" w:rsidRDefault="0058064B" w:rsidP="0058064B">
      <w:pPr>
        <w:numPr>
          <w:ilvl w:val="0"/>
          <w:numId w:val="44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lang w:eastAsia="en-GB"/>
        </w:rPr>
        <w:t>l</w:t>
      </w:r>
      <w:r w:rsidRPr="002012B4">
        <w:rPr>
          <w:rFonts w:ascii="Consolas" w:eastAsia="Times New Roman" w:hAnsi="Consolas" w:cstheme="minorHAnsi"/>
          <w:b/>
          <w:bCs/>
          <w:lang w:eastAsia="en-GB"/>
        </w:rPr>
        <w:t>i</w:t>
      </w:r>
    </w:p>
    <w:p w14:paraId="30A75879" w14:textId="77777777" w:rsidR="0058064B" w:rsidRDefault="0058064B" w:rsidP="0058064B">
      <w:pPr>
        <w:numPr>
          <w:ilvl w:val="1"/>
          <w:numId w:val="44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8rem</w:t>
      </w:r>
    </w:p>
    <w:p w14:paraId="1EF9E470" w14:textId="77777777" w:rsidR="0058064B" w:rsidRPr="002012B4" w:rsidRDefault="0058064B" w:rsidP="0058064B">
      <w:pPr>
        <w:numPr>
          <w:ilvl w:val="1"/>
          <w:numId w:val="44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2012B4">
        <w:rPr>
          <w:rFonts w:eastAsia="Times New Roman" w:cstheme="minorHAnsi"/>
          <w:lang w:eastAsia="en-GB"/>
        </w:rPr>
        <w:t xml:space="preserve">Display the </w:t>
      </w:r>
      <w:r>
        <w:rPr>
          <w:rFonts w:eastAsia="Times New Roman" w:cstheme="minorHAnsi"/>
          <w:noProof/>
          <w:lang w:eastAsia="en-GB"/>
        </w:rPr>
        <w:t>list</w:t>
      </w:r>
      <w:r w:rsidRPr="002012B4">
        <w:rPr>
          <w:rFonts w:eastAsia="Times New Roman" w:cstheme="minorHAnsi"/>
          <w:noProof/>
          <w:lang w:eastAsia="en-GB"/>
        </w:rPr>
        <w:t xml:space="preserve"> </w:t>
      </w:r>
      <w:r w:rsidRPr="002012B4">
        <w:rPr>
          <w:rFonts w:eastAsia="Times New Roman" w:cstheme="minorHAnsi"/>
          <w:lang w:eastAsia="en-GB"/>
        </w:rPr>
        <w:t xml:space="preserve">as </w:t>
      </w:r>
      <w:r w:rsidRPr="00AE602D">
        <w:rPr>
          <w:rFonts w:ascii="Consolas" w:eastAsia="Times New Roman" w:hAnsi="Consolas" w:cstheme="minorHAnsi"/>
          <w:b/>
          <w:lang w:eastAsia="en-GB"/>
        </w:rPr>
        <w:t>inline-block</w:t>
      </w:r>
    </w:p>
    <w:p w14:paraId="73BD654A" w14:textId="77777777" w:rsidR="0058064B" w:rsidRDefault="0058064B" w:rsidP="0058064B">
      <w:pPr>
        <w:numPr>
          <w:ilvl w:val="1"/>
          <w:numId w:val="44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Background color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#fff</w:t>
      </w:r>
    </w:p>
    <w:p w14:paraId="43E3C876" w14:textId="77777777" w:rsidR="0058064B" w:rsidRDefault="0058064B" w:rsidP="0058064B">
      <w:pPr>
        <w:numPr>
          <w:ilvl w:val="1"/>
          <w:numId w:val="44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2012B4">
        <w:rPr>
          <w:rStyle w:val="CodeChar"/>
          <w:rFonts w:asciiTheme="minorHAnsi" w:hAnsiTheme="minorHAnsi"/>
          <w:noProof w:val="0"/>
        </w:rPr>
        <w:t>Solid</w:t>
      </w:r>
      <w:r w:rsidRPr="002012B4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2012B4">
        <w:rPr>
          <w:rStyle w:val="CodeChar"/>
          <w:rFonts w:asciiTheme="minorHAnsi" w:hAnsiTheme="minorHAnsi"/>
          <w:bCs/>
          <w:noProof w:val="0"/>
        </w:rPr>
        <w:t>0.4rem</w:t>
      </w:r>
      <w:r w:rsidRPr="002012B4">
        <w:rPr>
          <w:rStyle w:val="CodeChar"/>
          <w:rFonts w:asciiTheme="minorHAnsi" w:hAnsiTheme="minorHAnsi"/>
          <w:noProof w:val="0"/>
        </w:rPr>
        <w:t xml:space="preserve"> </w:t>
      </w:r>
      <w:r w:rsidRPr="002012B4">
        <w:rPr>
          <w:rStyle w:val="CodeChar"/>
          <w:rFonts w:asciiTheme="minorHAnsi" w:hAnsiTheme="minorHAnsi"/>
          <w:b w:val="0"/>
          <w:noProof w:val="0"/>
        </w:rPr>
        <w:t xml:space="preserve">and </w:t>
      </w:r>
      <w:r w:rsidRPr="002012B4">
        <w:rPr>
          <w:rStyle w:val="CodeChar"/>
          <w:rFonts w:asciiTheme="minorHAnsi" w:hAnsiTheme="minorHAnsi"/>
          <w:b w:val="0"/>
        </w:rPr>
        <w:t>color</w:t>
      </w:r>
      <w:r w:rsidRPr="002012B4">
        <w:rPr>
          <w:rStyle w:val="CodeChar"/>
          <w:rFonts w:asciiTheme="minorHAnsi" w:hAnsiTheme="minorHAnsi"/>
        </w:rPr>
        <w:t xml:space="preserve"> </w:t>
      </w:r>
      <w:r w:rsidRPr="002012B4">
        <w:rPr>
          <w:b/>
          <w:noProof/>
        </w:rPr>
        <w:t>#</w:t>
      </w:r>
      <w:r>
        <w:rPr>
          <w:b/>
          <w:noProof/>
        </w:rPr>
        <w:t>000</w:t>
      </w:r>
    </w:p>
    <w:p w14:paraId="148E2505" w14:textId="77777777" w:rsidR="0058064B" w:rsidRPr="002012B4" w:rsidRDefault="0058064B" w:rsidP="0058064B">
      <w:pPr>
        <w:numPr>
          <w:ilvl w:val="1"/>
          <w:numId w:val="44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Padding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rem</w:t>
      </w:r>
    </w:p>
    <w:p w14:paraId="2C2EF59A" w14:textId="77777777" w:rsidR="0058064B" w:rsidRPr="002012B4" w:rsidRDefault="0058064B" w:rsidP="0058064B">
      <w:pPr>
        <w:numPr>
          <w:ilvl w:val="1"/>
          <w:numId w:val="44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Vertical align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middle</w:t>
      </w:r>
    </w:p>
    <w:p w14:paraId="2090E50C" w14:textId="77777777" w:rsidR="0058064B" w:rsidRPr="00215F40" w:rsidRDefault="0058064B" w:rsidP="0058064B">
      <w:pPr>
        <w:numPr>
          <w:ilvl w:val="1"/>
          <w:numId w:val="44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Margin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0.5rem</w:t>
      </w:r>
    </w:p>
    <w:p w14:paraId="71AFB780" w14:textId="77777777" w:rsidR="0058064B" w:rsidRPr="00215F40" w:rsidRDefault="0058064B" w:rsidP="0058064B">
      <w:pPr>
        <w:numPr>
          <w:ilvl w:val="0"/>
          <w:numId w:val="44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img</w:t>
      </w:r>
    </w:p>
    <w:p w14:paraId="7D1FA7E7" w14:textId="77777777" w:rsidR="0058064B" w:rsidRPr="00215F40" w:rsidRDefault="0058064B" w:rsidP="0058064B">
      <w:pPr>
        <w:numPr>
          <w:ilvl w:val="1"/>
          <w:numId w:val="44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lastRenderedPageBreak/>
        <w:t xml:space="preserve">display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block</w:t>
      </w:r>
    </w:p>
    <w:p w14:paraId="4279333E" w14:textId="77777777" w:rsidR="0058064B" w:rsidRPr="00215F40" w:rsidRDefault="0058064B" w:rsidP="0058064B">
      <w:pPr>
        <w:numPr>
          <w:ilvl w:val="1"/>
          <w:numId w:val="44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100%</w:t>
      </w:r>
    </w:p>
    <w:p w14:paraId="3EAFA1C6" w14:textId="77777777" w:rsidR="0058064B" w:rsidRPr="00147BD8" w:rsidRDefault="0058064B" w:rsidP="0058064B">
      <w:pPr>
        <w:numPr>
          <w:ilvl w:val="1"/>
          <w:numId w:val="44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height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auto</w:t>
      </w:r>
    </w:p>
    <w:p w14:paraId="50266BF7" w14:textId="77777777" w:rsidR="0058064B" w:rsidRPr="00CA712C" w:rsidRDefault="0058064B" w:rsidP="0058064B">
      <w:pPr>
        <w:pStyle w:val="Heading2"/>
        <w:rPr>
          <w:lang w:val="bg-BG"/>
        </w:rPr>
      </w:pPr>
      <w:r w:rsidRPr="00CA712C">
        <w:t>Position Playground</w:t>
      </w:r>
    </w:p>
    <w:p w14:paraId="6D08B0E1" w14:textId="77777777" w:rsidR="0058064B" w:rsidRPr="00CA712C" w:rsidRDefault="0058064B" w:rsidP="0058064B">
      <w:pPr>
        <w:rPr>
          <w:lang w:val="bg-BG"/>
        </w:rPr>
      </w:pPr>
      <w:r w:rsidRPr="00CA712C">
        <w:t>Create a web page like the following:</w:t>
      </w:r>
    </w:p>
    <w:p w14:paraId="017692E4" w14:textId="77777777" w:rsidR="0058064B" w:rsidRDefault="0058064B" w:rsidP="0058064B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2E5DDDE1" wp14:editId="6215DCAC">
            <wp:extent cx="4500864" cy="4232151"/>
            <wp:effectExtent l="19050" t="19050" r="14605" b="16510"/>
            <wp:docPr id="1824980116" name="Картина 1824980116" descr="Картина, която съдържа екранна снимка, изкуств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4980116" name="Картина 1824980116" descr="Картина, която съдържа екранна снимка, изкуств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533" cy="42384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EDDEB7" w14:textId="77777777" w:rsidR="0058064B" w:rsidRPr="00CA712C" w:rsidRDefault="0058064B" w:rsidP="00DF4BD0">
      <w:pPr>
        <w:numPr>
          <w:ilvl w:val="0"/>
          <w:numId w:val="5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Positioning Playground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0C85DA91" w14:textId="77777777" w:rsidR="0058064B" w:rsidRPr="00AB6E7C" w:rsidRDefault="0058064B" w:rsidP="00DF4BD0">
      <w:pPr>
        <w:pStyle w:val="code-line"/>
        <w:numPr>
          <w:ilvl w:val="0"/>
          <w:numId w:val="51"/>
        </w:numPr>
        <w:spacing w:line="276" w:lineRule="auto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mport </w:t>
      </w:r>
      <w:hyperlink r:id="rId17" w:tooltip="https://fontawesome.com/" w:history="1">
        <w:r w:rsidRPr="00CA712C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Font Awesome</w:t>
        </w:r>
      </w:hyperlink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 into your </w:t>
      </w:r>
      <w:r w:rsidRPr="00CA712C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>CSS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file</w:t>
      </w:r>
    </w:p>
    <w:p w14:paraId="061EA194" w14:textId="77777777" w:rsidR="0058064B" w:rsidRPr="00AF1745" w:rsidRDefault="0058064B" w:rsidP="00AF1745">
      <w:pPr>
        <w:pStyle w:val="Heading3"/>
      </w:pPr>
      <w:r>
        <w:t>R</w:t>
      </w:r>
      <w:r w:rsidRPr="003779DA">
        <w:t>equirements</w:t>
      </w:r>
    </w:p>
    <w:p w14:paraId="60296762" w14:textId="77777777" w:rsidR="0058064B" w:rsidRPr="00CA712C" w:rsidRDefault="0058064B" w:rsidP="00DF4BD0">
      <w:pPr>
        <w:pStyle w:val="code-line"/>
        <w:numPr>
          <w:ilvl w:val="0"/>
          <w:numId w:val="51"/>
        </w:numPr>
        <w:spacing w:line="276" w:lineRule="auto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 two container units </w:t>
      </w:r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(</w:t>
      </w:r>
      <w:r w:rsidRPr="00CA712C">
        <w:rPr>
          <w:rStyle w:val="CodeChar"/>
          <w:lang w:val="en-US"/>
        </w:rPr>
        <w:t>divs</w:t>
      </w:r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)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class </w:t>
      </w:r>
      <w:r w:rsidRPr="00CA712C">
        <w:rPr>
          <w:rStyle w:val="CodeChar"/>
          <w:lang w:val="en-US"/>
        </w:rPr>
        <w:t>viewport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nside the body</w:t>
      </w:r>
    </w:p>
    <w:p w14:paraId="2F6FF26B" w14:textId="77777777" w:rsidR="0058064B" w:rsidRPr="00CA712C" w:rsidRDefault="0058064B" w:rsidP="00DF4BD0">
      <w:pPr>
        <w:pStyle w:val="code-line"/>
        <w:numPr>
          <w:ilvl w:val="1"/>
          <w:numId w:val="51"/>
        </w:numPr>
        <w:spacing w:line="276" w:lineRule="auto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nside each one adds section with class </w:t>
      </w:r>
      <w:r w:rsidRPr="00CA712C">
        <w:rPr>
          <w:rStyle w:val="CodeChar"/>
          <w:lang w:val="en-US"/>
        </w:rPr>
        <w:t>card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(</w:t>
      </w:r>
      <w:r w:rsidRPr="00CA712C">
        <w:rPr>
          <w:rStyle w:val="CodeChar"/>
          <w:lang w:val="en-US"/>
        </w:rPr>
        <w:t>section.card</w:t>
      </w:r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)</w:t>
      </w:r>
    </w:p>
    <w:p w14:paraId="74B3C836" w14:textId="77777777" w:rsidR="0058064B" w:rsidRPr="00CA712C" w:rsidRDefault="0058064B" w:rsidP="00DF4BD0">
      <w:pPr>
        <w:pStyle w:val="code-line"/>
        <w:numPr>
          <w:ilvl w:val="2"/>
          <w:numId w:val="51"/>
        </w:numPr>
        <w:spacing w:line="276" w:lineRule="auto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isplay property to </w:t>
      </w:r>
      <w:r w:rsidRPr="00CA712C">
        <w:rPr>
          <w:rStyle w:val="CodeChar"/>
          <w:lang w:val="en-US"/>
        </w:rPr>
        <w:t>block</w:t>
      </w:r>
    </w:p>
    <w:p w14:paraId="3014BB8D" w14:textId="77777777" w:rsidR="0058064B" w:rsidRPr="009C23E9" w:rsidRDefault="0058064B" w:rsidP="00DF4BD0">
      <w:pPr>
        <w:pStyle w:val="code-line"/>
        <w:numPr>
          <w:ilvl w:val="2"/>
          <w:numId w:val="51"/>
        </w:numPr>
        <w:spacing w:line="276" w:lineRule="auto"/>
        <w:rPr>
          <w:rStyle w:val="CodeChar"/>
          <w:rFonts w:asciiTheme="minorHAnsi" w:hAnsiTheme="minorHAnsi" w:cstheme="minorHAnsi"/>
          <w:b w:val="0"/>
          <w:noProof w:val="0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Try to center the section with position property </w:t>
      </w:r>
      <w:r w:rsidRPr="00CA712C">
        <w:rPr>
          <w:rStyle w:val="CodeChar"/>
          <w:lang w:val="en-US"/>
        </w:rPr>
        <w:t>absolute</w:t>
      </w:r>
    </w:p>
    <w:p w14:paraId="7462C6DD" w14:textId="77777777" w:rsidR="0058064B" w:rsidRPr="00CA712C" w:rsidRDefault="0058064B" w:rsidP="0058064B">
      <w:pPr>
        <w:pStyle w:val="Heading2"/>
        <w:rPr>
          <w:lang w:val="bg-BG"/>
        </w:rPr>
      </w:pPr>
      <w:r w:rsidRPr="00CA712C">
        <w:t>Center Position and Transform</w:t>
      </w:r>
    </w:p>
    <w:p w14:paraId="0C73F2B7" w14:textId="77777777" w:rsidR="0058064B" w:rsidRPr="00CA712C" w:rsidRDefault="0058064B" w:rsidP="0058064B">
      <w:pPr>
        <w:rPr>
          <w:lang w:val="bg-BG"/>
        </w:rPr>
      </w:pPr>
      <w:r w:rsidRPr="00CA712C">
        <w:t>Create a web page like the following:</w:t>
      </w:r>
    </w:p>
    <w:p w14:paraId="573315A5" w14:textId="77777777" w:rsidR="0058064B" w:rsidRDefault="0058064B" w:rsidP="0058064B">
      <w:pPr>
        <w:rPr>
          <w:lang w:val="bg-BG"/>
        </w:rPr>
      </w:pPr>
      <w:r w:rsidRPr="00CA712C">
        <w:rPr>
          <w:noProof/>
        </w:rPr>
        <w:lastRenderedPageBreak/>
        <w:drawing>
          <wp:inline distT="0" distB="0" distL="0" distR="0" wp14:anchorId="7BBFADD0" wp14:editId="0247ED3C">
            <wp:extent cx="3673274" cy="3167383"/>
            <wp:effectExtent l="19050" t="19050" r="22860" b="13970"/>
            <wp:docPr id="1426382356" name="Картина 1426382356" descr="Картина, която съдържа текст, екранна снимка, лого, Мар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6382356" name="Картина 1426382356" descr="Картина, която съдържа текст, екранна снимка, лого, Марк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84" r="22903"/>
                    <a:stretch/>
                  </pic:blipFill>
                  <pic:spPr bwMode="auto">
                    <a:xfrm>
                      <a:off x="0" y="0"/>
                      <a:ext cx="3675440" cy="316925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D23980" w14:textId="77777777" w:rsidR="0058064B" w:rsidRPr="00AB6E7C" w:rsidRDefault="0058064B" w:rsidP="0058064B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Center Position and Transform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64F4C62E" w14:textId="77777777" w:rsidR="0058064B" w:rsidRPr="00AF1745" w:rsidRDefault="0058064B" w:rsidP="00AF1745">
      <w:pPr>
        <w:pStyle w:val="Heading3"/>
      </w:pPr>
      <w:r w:rsidRPr="00506269">
        <w:t>Requirements</w:t>
      </w:r>
    </w:p>
    <w:p w14:paraId="1D63B505" w14:textId="77777777" w:rsidR="0058064B" w:rsidRPr="00506269" w:rsidRDefault="0058064B" w:rsidP="00DF4BD0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3C079F">
        <w:rPr>
          <w:rFonts w:ascii="Consolas" w:eastAsia="Times New Roman" w:hAnsi="Consolas" w:cstheme="minorHAnsi"/>
          <w:b/>
          <w:bCs/>
          <w:color w:val="000000"/>
          <w:lang w:eastAsia="en-GB"/>
        </w:rPr>
        <w:t>Section</w:t>
      </w:r>
      <w:r>
        <w:rPr>
          <w:rFonts w:eastAsia="Times New Roman" w:cstheme="minorHAnsi"/>
          <w:color w:val="000000"/>
          <w:lang w:eastAsia="en-GB"/>
        </w:rPr>
        <w:t xml:space="preserve"> tag must have </w:t>
      </w:r>
      <w:r w:rsidRPr="003C079F">
        <w:rPr>
          <w:rFonts w:ascii="Consolas" w:eastAsia="Times New Roman" w:hAnsi="Consolas" w:cstheme="minorHAnsi"/>
          <w:b/>
          <w:bCs/>
          <w:color w:val="000000"/>
          <w:lang w:eastAsia="en-GB"/>
        </w:rPr>
        <w:t>class="card"</w:t>
      </w:r>
    </w:p>
    <w:p w14:paraId="15244049" w14:textId="77777777" w:rsidR="0058064B" w:rsidRPr="00CA712C" w:rsidRDefault="0058064B" w:rsidP="00DF4BD0">
      <w:pPr>
        <w:pStyle w:val="ListParagraph"/>
        <w:numPr>
          <w:ilvl w:val="0"/>
          <w:numId w:val="44"/>
        </w:numPr>
        <w:spacing w:before="0" w:after="0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 section with two </w:t>
      </w:r>
      <w:r w:rsidRPr="00CA712C">
        <w:rPr>
          <w:rStyle w:val="CodeChar"/>
          <w:lang w:eastAsia="en-GB"/>
        </w:rPr>
        <w:t>divs</w:t>
      </w:r>
    </w:p>
    <w:p w14:paraId="2AC2DE3A" w14:textId="77777777" w:rsidR="0058064B" w:rsidRPr="00857168" w:rsidRDefault="0058064B" w:rsidP="00DF4BD0">
      <w:pPr>
        <w:pStyle w:val="ListParagraph"/>
        <w:numPr>
          <w:ilvl w:val="1"/>
          <w:numId w:val="44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First div contains image</w:t>
      </w:r>
    </w:p>
    <w:p w14:paraId="10D42945" w14:textId="77777777" w:rsidR="0058064B" w:rsidRPr="00857168" w:rsidRDefault="0058064B" w:rsidP="00DF4BD0">
      <w:pPr>
        <w:pStyle w:val="ListParagraph"/>
        <w:numPr>
          <w:ilvl w:val="1"/>
          <w:numId w:val="44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Second div contains</w:t>
      </w:r>
      <w:r w:rsidRPr="00857168">
        <w:rPr>
          <w:rFonts w:eastAsia="Times New Roman" w:cstheme="minorHAnsi"/>
          <w:b/>
          <w:bCs/>
          <w:color w:val="000000"/>
          <w:lang w:eastAsia="en-GB"/>
        </w:rPr>
        <w:t xml:space="preserve">: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&lt;h3&gt;</w:t>
      </w:r>
      <w:r w:rsidRPr="00857168">
        <w:rPr>
          <w:rFonts w:eastAsia="Times New Roman" w:cstheme="minorHAnsi"/>
          <w:color w:val="000000"/>
          <w:lang w:eastAsia="en-GB"/>
        </w:rPr>
        <w:t xml:space="preserve">,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&lt;p&gt;</w:t>
      </w:r>
      <w:r>
        <w:rPr>
          <w:rFonts w:eastAsia="Times New Roman" w:cstheme="minorHAnsi"/>
          <w:color w:val="000000"/>
          <w:lang w:eastAsia="en-GB"/>
        </w:rPr>
        <w:t xml:space="preserve"> and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a</w:t>
      </w:r>
      <w:r>
        <w:rPr>
          <w:rFonts w:eastAsia="Times New Roman" w:cstheme="minorHAnsi"/>
          <w:color w:val="000000"/>
          <w:lang w:eastAsia="en-GB"/>
        </w:rPr>
        <w:t xml:space="preserve"> tags</w:t>
      </w:r>
    </w:p>
    <w:p w14:paraId="363FF982" w14:textId="77777777" w:rsidR="0058064B" w:rsidRPr="00CA712C" w:rsidRDefault="0058064B" w:rsidP="00DF4BD0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r w:rsidRPr="00CA712C">
        <w:rPr>
          <w:rStyle w:val="CodeChar"/>
          <w:lang w:eastAsia="en-GB"/>
        </w:rPr>
        <w:t>rgb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4F53C7F8" w14:textId="77777777" w:rsidR="0058064B" w:rsidRPr="00CA712C" w:rsidRDefault="0058064B" w:rsidP="00DF4BD0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r w:rsidRPr="00CA712C">
        <w:rPr>
          <w:rStyle w:val="CodeChar"/>
          <w:lang w:eastAsia="en-GB"/>
        </w:rPr>
        <w:t>rgb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card background</w:t>
      </w:r>
    </w:p>
    <w:p w14:paraId="5C2B4378" w14:textId="77777777" w:rsidR="0058064B" w:rsidRPr="00CA712C" w:rsidRDefault="0058064B" w:rsidP="00DF4BD0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r w:rsidRPr="00CA712C">
        <w:rPr>
          <w:rStyle w:val="CodeChar"/>
          <w:lang w:eastAsia="en-GB"/>
        </w:rPr>
        <w:t>rgb(0, 153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card button background</w:t>
      </w:r>
    </w:p>
    <w:p w14:paraId="02C82C49" w14:textId="77777777" w:rsidR="0058064B" w:rsidRPr="00CA712C" w:rsidRDefault="0058064B" w:rsidP="00DF4BD0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5457B041" w14:textId="77777777" w:rsidR="0058064B" w:rsidRPr="009C23E9" w:rsidRDefault="0058064B" w:rsidP="00DF4BD0">
      <w:pPr>
        <w:numPr>
          <w:ilvl w:val="0"/>
          <w:numId w:val="44"/>
        </w:numPr>
        <w:spacing w:before="100" w:beforeAutospacing="1" w:after="100" w:afterAutospacing="1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Set the image position property to </w:t>
      </w:r>
      <w:r w:rsidRPr="00CA712C">
        <w:rPr>
          <w:rStyle w:val="CodeChar"/>
          <w:lang w:eastAsia="en-GB"/>
        </w:rPr>
        <w:t>absolut</w:t>
      </w:r>
      <w:r w:rsidRPr="00CA712C">
        <w:rPr>
          <w:rStyle w:val="CodeChar"/>
        </w:rPr>
        <w:t>e</w:t>
      </w:r>
    </w:p>
    <w:p w14:paraId="160B14D2" w14:textId="77777777" w:rsidR="0058064B" w:rsidRPr="00CA712C" w:rsidRDefault="0058064B" w:rsidP="0058064B">
      <w:pPr>
        <w:pStyle w:val="Heading2"/>
        <w:rPr>
          <w:lang w:val="bg-BG"/>
        </w:rPr>
      </w:pPr>
      <w:r w:rsidRPr="00CA712C">
        <w:t xml:space="preserve">Navigation </w:t>
      </w:r>
    </w:p>
    <w:p w14:paraId="422A7725" w14:textId="77777777" w:rsidR="0058064B" w:rsidRPr="00CA712C" w:rsidRDefault="0058064B" w:rsidP="0058064B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7229A722" w14:textId="77777777" w:rsidR="0058064B" w:rsidRDefault="0058064B" w:rsidP="0058064B">
      <w:pPr>
        <w:rPr>
          <w:lang w:val="bg-BG"/>
        </w:rPr>
      </w:pPr>
      <w:r w:rsidRPr="00CA712C">
        <w:rPr>
          <w:noProof/>
        </w:rPr>
        <w:lastRenderedPageBreak/>
        <w:drawing>
          <wp:inline distT="0" distB="0" distL="0" distR="0" wp14:anchorId="47B2E63E" wp14:editId="3537BBBB">
            <wp:extent cx="5381706" cy="6718300"/>
            <wp:effectExtent l="19050" t="19050" r="28575" b="25400"/>
            <wp:docPr id="1103841436" name="Картина 1103841436" descr="Картина, която съдържа текст, екранна снимка, документ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3841436" name="Картина 1103841436" descr="Картина, която съдържа текст, екранна снимка, документ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98"/>
                    <a:stretch/>
                  </pic:blipFill>
                  <pic:spPr bwMode="auto">
                    <a:xfrm>
                      <a:off x="0" y="0"/>
                      <a:ext cx="5384961" cy="672236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FDC008" w14:textId="77777777" w:rsidR="0058064B" w:rsidRPr="00AB6E7C" w:rsidRDefault="0058064B" w:rsidP="0058064B">
      <w:pPr>
        <w:numPr>
          <w:ilvl w:val="0"/>
          <w:numId w:val="5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Navigation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1BBCD657" w14:textId="77777777" w:rsidR="0058064B" w:rsidRPr="00AF1745" w:rsidRDefault="0058064B" w:rsidP="00AF1745">
      <w:pPr>
        <w:pStyle w:val="Heading3"/>
      </w:pPr>
      <w:r w:rsidRPr="00E83E39">
        <w:t>Requirements</w:t>
      </w:r>
    </w:p>
    <w:p w14:paraId="36777C81" w14:textId="77777777" w:rsidR="0058064B" w:rsidRPr="00CA712C" w:rsidRDefault="0058064B" w:rsidP="00DF4BD0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header</w:t>
      </w:r>
      <w:r>
        <w:rPr>
          <w:rStyle w:val="CodeChar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p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as title</w:t>
      </w:r>
    </w:p>
    <w:p w14:paraId="20F043D9" w14:textId="77777777" w:rsidR="0058064B" w:rsidRPr="00CA712C" w:rsidRDefault="0058064B" w:rsidP="00DF4BD0">
      <w:pPr>
        <w:numPr>
          <w:ilvl w:val="1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Inside the 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nav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ul </w:t>
      </w:r>
      <w:r w:rsidRPr="00CA712C">
        <w:rPr>
          <w:rFonts w:eastAsia="Times New Roman" w:cstheme="minorHAnsi"/>
          <w:color w:val="000000"/>
          <w:lang w:eastAsia="en-GB"/>
        </w:rPr>
        <w:t>and 4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3C678D49" w14:textId="77777777" w:rsidR="0058064B" w:rsidRPr="00CA712C" w:rsidRDefault="0058064B" w:rsidP="00DF4BD0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main</w:t>
      </w:r>
      <w:r w:rsidRPr="00CA712C">
        <w:rPr>
          <w:rFonts w:eastAsia="Times New Roman" w:cstheme="minorHAnsi"/>
          <w:color w:val="000000"/>
          <w:lang w:eastAsia="en-GB"/>
        </w:rPr>
        <w:t>, which contains an </w:t>
      </w:r>
      <w:r w:rsidRPr="00CA712C">
        <w:rPr>
          <w:rStyle w:val="CodeChar"/>
          <w:lang w:eastAsia="en-GB"/>
        </w:rPr>
        <w:t>articl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h1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</w:t>
      </w:r>
    </w:p>
    <w:p w14:paraId="6BA3FEDC" w14:textId="77777777" w:rsidR="0058064B" w:rsidRPr="00CA712C" w:rsidRDefault="0058064B" w:rsidP="00DF4BD0">
      <w:pPr>
        <w:numPr>
          <w:ilvl w:val="1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section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inside the </w:t>
      </w:r>
      <w:r w:rsidRPr="00CA712C">
        <w:rPr>
          <w:rStyle w:val="CodeChar"/>
          <w:lang w:eastAsia="en-GB"/>
        </w:rPr>
        <w:t>article</w:t>
      </w:r>
    </w:p>
    <w:p w14:paraId="0D7539DB" w14:textId="77777777" w:rsidR="0058064B" w:rsidRPr="00CA712C" w:rsidRDefault="0058064B" w:rsidP="00DF4BD0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n </w:t>
      </w:r>
      <w:r w:rsidRPr="00CA712C">
        <w:rPr>
          <w:rStyle w:val="CodeChar"/>
          <w:lang w:eastAsia="en-GB"/>
        </w:rPr>
        <w:t>asid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 with two sections inside</w:t>
      </w:r>
    </w:p>
    <w:p w14:paraId="65394AD1" w14:textId="77777777" w:rsidR="0058064B" w:rsidRPr="00CA712C" w:rsidRDefault="0058064B" w:rsidP="00DF4BD0">
      <w:pPr>
        <w:numPr>
          <w:ilvl w:val="1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The sections should have a </w:t>
      </w:r>
      <w:r w:rsidRPr="00CA712C">
        <w:rPr>
          <w:rStyle w:val="CodeChar"/>
          <w:lang w:eastAsia="en-GB"/>
        </w:rPr>
        <w:t>h3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 and a navigation - </w:t>
      </w:r>
      <w:r w:rsidRPr="00CA712C">
        <w:rPr>
          <w:rStyle w:val="CodeChar"/>
          <w:lang w:eastAsia="en-GB"/>
        </w:rPr>
        <w:t>nav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 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61F81FF8" w14:textId="77777777" w:rsidR="0058064B" w:rsidRPr="00CA712C" w:rsidRDefault="0058064B" w:rsidP="00DF4BD0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r w:rsidRPr="00CA712C">
        <w:rPr>
          <w:rStyle w:val="CodeChar"/>
          <w:lang w:eastAsia="en-GB"/>
        </w:rPr>
        <w:t>rgb(0, 102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anchors</w:t>
      </w:r>
    </w:p>
    <w:p w14:paraId="06EF6A74" w14:textId="77777777" w:rsidR="0058064B" w:rsidRPr="00CA712C" w:rsidRDefault="0058064B" w:rsidP="00DF4BD0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r w:rsidRPr="00CA712C">
        <w:rPr>
          <w:rStyle w:val="CodeChar"/>
          <w:lang w:eastAsia="en-GB"/>
        </w:rPr>
        <w:t>rgb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29D39333" w14:textId="77777777" w:rsidR="0058064B" w:rsidRPr="00CA712C" w:rsidRDefault="0058064B" w:rsidP="00DF4BD0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lastRenderedPageBreak/>
        <w:t>Use </w:t>
      </w:r>
      <w:r w:rsidRPr="00CA712C">
        <w:rPr>
          <w:rStyle w:val="CodeChar"/>
          <w:lang w:eastAsia="en-GB"/>
        </w:rPr>
        <w:t>rgb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ackground and </w:t>
      </w:r>
      <w:r w:rsidRPr="00CA712C">
        <w:rPr>
          <w:rStyle w:val="CodeChar"/>
          <w:lang w:eastAsia="en-GB"/>
        </w:rPr>
        <w:t>rgba(0, 0, 0, 0.2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ox shadow</w:t>
      </w:r>
    </w:p>
    <w:p w14:paraId="34C2C1B4" w14:textId="77777777" w:rsidR="0058064B" w:rsidRPr="00CA712C" w:rsidRDefault="0058064B" w:rsidP="00DF4BD0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 blockquote</w:t>
      </w:r>
    </w:p>
    <w:p w14:paraId="2E8DD661" w14:textId="77777777" w:rsidR="0058064B" w:rsidRPr="00CA712C" w:rsidRDefault="0058064B" w:rsidP="00DF4BD0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0D20FA07" w14:textId="77777777" w:rsidR="0058064B" w:rsidRPr="00CA712C" w:rsidRDefault="0058064B" w:rsidP="0058064B">
      <w:pPr>
        <w:pStyle w:val="Heading2"/>
        <w:rPr>
          <w:lang w:val="bg-BG"/>
        </w:rPr>
      </w:pPr>
      <w:r w:rsidRPr="00CA712C">
        <w:t>Social Media Icons</w:t>
      </w:r>
    </w:p>
    <w:p w14:paraId="45249B62" w14:textId="77777777" w:rsidR="0058064B" w:rsidRPr="00CA712C" w:rsidRDefault="0058064B" w:rsidP="0058064B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2869EB53" w14:textId="77777777" w:rsidR="0058064B" w:rsidRDefault="0058064B" w:rsidP="0058064B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noProof/>
        </w:rPr>
        <w:drawing>
          <wp:inline distT="0" distB="0" distL="0" distR="0" wp14:anchorId="5E8688C3" wp14:editId="6A3980D2">
            <wp:extent cx="3138715" cy="982160"/>
            <wp:effectExtent l="19050" t="19050" r="24130" b="27940"/>
            <wp:docPr id="27" name="Picture 27" descr="Картина, която съдържа бял, черен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Картина, която съдържа бял, черен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3517" b="74936"/>
                    <a:stretch/>
                  </pic:blipFill>
                  <pic:spPr bwMode="auto">
                    <a:xfrm>
                      <a:off x="0" y="0"/>
                      <a:ext cx="3142689" cy="98340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759823" w14:textId="77777777" w:rsidR="0058064B" w:rsidRPr="00AB6E7C" w:rsidRDefault="0058064B" w:rsidP="00DF4BD0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Social Media Icons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745A270A" w14:textId="77777777" w:rsidR="0058064B" w:rsidRPr="00AB6E7C" w:rsidRDefault="0058064B" w:rsidP="00DF4BD0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r w:rsidRPr="00CA712C">
        <w:rPr>
          <w:rStyle w:val="CodeChar"/>
        </w:rPr>
        <w:t>FontAwesom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to add social icons</w:t>
      </w:r>
    </w:p>
    <w:p w14:paraId="4198B0E8" w14:textId="77777777" w:rsidR="0058064B" w:rsidRPr="00AF1745" w:rsidRDefault="0058064B" w:rsidP="00AF1745">
      <w:pPr>
        <w:pStyle w:val="Heading3"/>
      </w:pPr>
      <w:r w:rsidRPr="00AB6E7C">
        <w:t>Requirements</w:t>
      </w:r>
    </w:p>
    <w:p w14:paraId="19C79205" w14:textId="77777777" w:rsidR="0058064B" w:rsidRPr="00CA712C" w:rsidRDefault="0058064B" w:rsidP="00DF4BD0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All you need for your 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CA712C">
        <w:rPr>
          <w:rFonts w:eastAsia="Times New Roman" w:cstheme="minorHAnsi"/>
          <w:color w:val="000000"/>
          <w:lang w:eastAsia="en-GB"/>
        </w:rPr>
        <w:t>are 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tags</w:t>
      </w:r>
    </w:p>
    <w:p w14:paraId="18398636" w14:textId="77777777" w:rsidR="0058064B" w:rsidRPr="00CA712C" w:rsidRDefault="0058064B" w:rsidP="00DF4BD0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ange the 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display property to </w:t>
      </w:r>
      <w:r w:rsidRPr="00CA712C">
        <w:rPr>
          <w:rStyle w:val="CodeChar"/>
          <w:lang w:eastAsia="en-GB"/>
        </w:rPr>
        <w:t>inline-block</w:t>
      </w:r>
    </w:p>
    <w:p w14:paraId="71DE8887" w14:textId="77777777" w:rsidR="0058064B" w:rsidRPr="00CA712C" w:rsidRDefault="0058064B" w:rsidP="00DF4BD0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Remove list items default style</w:t>
      </w:r>
    </w:p>
    <w:p w14:paraId="012884C1" w14:textId="77777777" w:rsidR="0058064B" w:rsidRPr="00CA712C" w:rsidRDefault="0058064B" w:rsidP="00DF4BD0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Each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tag must have </w:t>
      </w:r>
      <w:r w:rsidRPr="00CA712C">
        <w:rPr>
          <w:rStyle w:val="CodeChar"/>
          <w:lang w:eastAsia="en-GB"/>
        </w:rPr>
        <w:t>border-radius</w:t>
      </w:r>
      <w:r w:rsidRPr="00CA712C">
        <w:rPr>
          <w:rStyle w:val="CodeChar"/>
        </w:rPr>
        <w:t>:</w:t>
      </w:r>
      <w:r w:rsidRPr="00CA712C">
        <w:rPr>
          <w:rStyle w:val="CodeChar"/>
          <w:lang w:eastAsia="en-GB"/>
        </w:rPr>
        <w:t> 50%</w:t>
      </w:r>
      <w:r w:rsidRPr="00CA712C">
        <w:rPr>
          <w:rStyle w:val="CodeChar"/>
        </w:rPr>
        <w:t>;</w:t>
      </w:r>
    </w:p>
    <w:p w14:paraId="0A798E33" w14:textId="77777777" w:rsidR="0058064B" w:rsidRPr="00CA712C" w:rsidRDefault="0058064B" w:rsidP="00DF4BD0">
      <w:pPr>
        <w:pStyle w:val="ListParagraph"/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eck the provided screenshots to see the </w:t>
      </w:r>
      <w:r w:rsidRPr="00CA712C">
        <w:rPr>
          <w:rStyle w:val="CodeChar"/>
          <w:lang w:eastAsia="en-GB"/>
        </w:rPr>
        <w:t>hov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effects</w:t>
      </w:r>
    </w:p>
    <w:p w14:paraId="5B13E5D3" w14:textId="77777777" w:rsidR="0058064B" w:rsidRPr="00463C14" w:rsidRDefault="0058064B" w:rsidP="00463C14">
      <w:pPr>
        <w:pStyle w:val="Heading2"/>
      </w:pPr>
      <w:r w:rsidRPr="00705B4F">
        <w:t>Flexbox Layout</w:t>
      </w:r>
    </w:p>
    <w:p w14:paraId="2564C67E" w14:textId="77777777" w:rsidR="0058064B" w:rsidRPr="00705B4F" w:rsidRDefault="0058064B" w:rsidP="0058064B">
      <w:pPr>
        <w:rPr>
          <w:lang w:val="bg-BG"/>
        </w:rPr>
      </w:pPr>
      <w:r w:rsidRPr="00705B4F">
        <w:t>Create a web page like the following:</w:t>
      </w:r>
    </w:p>
    <w:p w14:paraId="261F8666" w14:textId="77777777" w:rsidR="0058064B" w:rsidRDefault="0058064B" w:rsidP="0058064B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29413024" wp14:editId="44E094FE">
            <wp:extent cx="5322509" cy="2825750"/>
            <wp:effectExtent l="19050" t="19050" r="12065" b="12700"/>
            <wp:docPr id="1264463120" name="Picture 1264463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965" cy="28302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73BA7E" w14:textId="77777777" w:rsidR="0058064B" w:rsidRPr="00CB15E9" w:rsidRDefault="0058064B" w:rsidP="0058064B">
      <w:pPr>
        <w:pStyle w:val="ListParagraph"/>
        <w:numPr>
          <w:ilvl w:val="0"/>
          <w:numId w:val="59"/>
        </w:numPr>
        <w:rPr>
          <w:rStyle w:val="Strong"/>
          <w:b w:val="0"/>
          <w:bCs w:val="0"/>
          <w:lang w:val="bg-BG"/>
        </w:rPr>
      </w:pPr>
      <w:r w:rsidRPr="00CB15E9">
        <w:rPr>
          <w:rFonts w:cstheme="minorHAnsi"/>
          <w:color w:val="000000"/>
        </w:rPr>
        <w:t>Change the document </w:t>
      </w:r>
      <w:r w:rsidRPr="00CB15E9">
        <w:rPr>
          <w:rStyle w:val="Strong"/>
          <w:rFonts w:cstheme="minorHAnsi"/>
          <w:color w:val="000000"/>
        </w:rPr>
        <w:t>title</w:t>
      </w:r>
      <w:r w:rsidRPr="00CB15E9">
        <w:rPr>
          <w:rFonts w:cstheme="minorHAnsi"/>
          <w:color w:val="000000"/>
        </w:rPr>
        <w:t> to "</w:t>
      </w:r>
      <w:r w:rsidRPr="00CB15E9">
        <w:rPr>
          <w:rFonts w:cstheme="minorHAnsi"/>
          <w:b/>
          <w:bCs/>
          <w:color w:val="000000"/>
        </w:rPr>
        <w:t>Flexbox Layout</w:t>
      </w:r>
      <w:r w:rsidRPr="00CB15E9">
        <w:rPr>
          <w:rStyle w:val="Strong"/>
          <w:rFonts w:cstheme="minorHAnsi"/>
          <w:b w:val="0"/>
          <w:bCs w:val="0"/>
          <w:color w:val="000000"/>
        </w:rPr>
        <w:t>"</w:t>
      </w:r>
    </w:p>
    <w:p w14:paraId="4CC63988" w14:textId="77777777" w:rsidR="0058064B" w:rsidRPr="00AF1745" w:rsidRDefault="0058064B" w:rsidP="00AF1745">
      <w:pPr>
        <w:pStyle w:val="Heading3"/>
      </w:pPr>
      <w:r w:rsidRPr="00CB15E9">
        <w:lastRenderedPageBreak/>
        <w:t>Requirements</w:t>
      </w:r>
    </w:p>
    <w:p w14:paraId="6B99F45D" w14:textId="77777777" w:rsidR="0058064B" w:rsidRPr="00705B4F" w:rsidRDefault="0058064B" w:rsidP="0058064B">
      <w:pPr>
        <w:pStyle w:val="code-line"/>
        <w:numPr>
          <w:ilvl w:val="0"/>
          <w:numId w:val="57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reate </w:t>
      </w:r>
      <w:r w:rsidRPr="00705B4F">
        <w:rPr>
          <w:rStyle w:val="CodeChar"/>
          <w:lang w:val="en-US"/>
        </w:rPr>
        <w:t>header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main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aside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and </w:t>
      </w:r>
      <w:r w:rsidRPr="00705B4F">
        <w:rPr>
          <w:rStyle w:val="CodeChar"/>
          <w:lang w:val="en-US"/>
        </w:rPr>
        <w:t>footer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elements</w:t>
      </w:r>
    </w:p>
    <w:p w14:paraId="0C408B73" w14:textId="77777777" w:rsidR="0058064B" w:rsidRPr="00E91D86" w:rsidRDefault="0058064B" w:rsidP="0058064B">
      <w:pPr>
        <w:pStyle w:val="code-line"/>
        <w:numPr>
          <w:ilvl w:val="0"/>
          <w:numId w:val="57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&lt;body&gt;</w:t>
      </w:r>
    </w:p>
    <w:p w14:paraId="23327167" w14:textId="77777777" w:rsidR="0058064B" w:rsidRPr="00E91D86" w:rsidRDefault="0058064B" w:rsidP="0058064B">
      <w:pPr>
        <w:pStyle w:val="code-line"/>
        <w:numPr>
          <w:ilvl w:val="1"/>
          <w:numId w:val="57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ackground 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EEE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61353FDA" w14:textId="77777777" w:rsidR="0058064B" w:rsidRPr="00E91D86" w:rsidRDefault="0058064B" w:rsidP="0058064B">
      <w:pPr>
        <w:pStyle w:val="code-line"/>
        <w:numPr>
          <w:ilvl w:val="1"/>
          <w:numId w:val="57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padding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5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52DF7A51" w14:textId="77777777" w:rsidR="0058064B" w:rsidRPr="00E91D86" w:rsidRDefault="0058064B" w:rsidP="0058064B">
      <w:pPr>
        <w:pStyle w:val="code-line"/>
        <w:numPr>
          <w:ilvl w:val="1"/>
          <w:numId w:val="57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display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flex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62645362" w14:textId="77777777" w:rsidR="0058064B" w:rsidRPr="00E91D86" w:rsidRDefault="0058064B" w:rsidP="0058064B">
      <w:pPr>
        <w:pStyle w:val="code-line"/>
        <w:numPr>
          <w:ilvl w:val="1"/>
          <w:numId w:val="57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flex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wrap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wrap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3DDFCE43" w14:textId="6CF3F714" w:rsidR="0058064B" w:rsidRPr="00E91D86" w:rsidRDefault="0058064B" w:rsidP="0058064B">
      <w:pPr>
        <w:pStyle w:val="code-line"/>
        <w:numPr>
          <w:ilvl w:val="0"/>
          <w:numId w:val="57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Each element (</w:t>
      </w:r>
      <w:r w:rsidRPr="00E91D86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&lt;header&gt;, &lt;main&gt;, &lt;aside&gt;, &lt;footer&gt;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) must have</w:t>
      </w:r>
    </w:p>
    <w:p w14:paraId="4DF8BD40" w14:textId="77777777" w:rsidR="0058064B" w:rsidRPr="00E91D86" w:rsidRDefault="0058064B" w:rsidP="0058064B">
      <w:pPr>
        <w:pStyle w:val="code-line"/>
        <w:numPr>
          <w:ilvl w:val="1"/>
          <w:numId w:val="57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padding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2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5A812314" w14:textId="77777777" w:rsidR="0058064B" w:rsidRPr="00E91D86" w:rsidRDefault="0058064B" w:rsidP="0058064B">
      <w:pPr>
        <w:pStyle w:val="code-line"/>
        <w:numPr>
          <w:ilvl w:val="1"/>
          <w:numId w:val="57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ackground 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FFF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272BA683" w14:textId="77777777" w:rsidR="0058064B" w:rsidRPr="00E91D86" w:rsidRDefault="0058064B" w:rsidP="0058064B">
      <w:pPr>
        <w:pStyle w:val="code-line"/>
        <w:numPr>
          <w:ilvl w:val="1"/>
          <w:numId w:val="57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order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radius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0.4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509FA6D0" w14:textId="77777777" w:rsidR="0058064B" w:rsidRPr="00E91D86" w:rsidRDefault="0058064B" w:rsidP="0058064B">
      <w:pPr>
        <w:pStyle w:val="code-line"/>
        <w:numPr>
          <w:ilvl w:val="1"/>
          <w:numId w:val="57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000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17CF4E62" w14:textId="77777777" w:rsidR="0058064B" w:rsidRPr="000028DD" w:rsidRDefault="0058064B" w:rsidP="0058064B">
      <w:pPr>
        <w:pStyle w:val="code-line"/>
        <w:numPr>
          <w:ilvl w:val="0"/>
          <w:numId w:val="57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 w:rsidRPr="000028DD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 xml:space="preserve">&lt;header&gt; </w:t>
      </w:r>
      <w:r w:rsidRPr="000028DD">
        <w:rPr>
          <w:rFonts w:asciiTheme="minorHAnsi" w:hAnsiTheme="minorHAnsi" w:cstheme="minorHAnsi"/>
          <w:color w:val="000000"/>
          <w:sz w:val="22"/>
          <w:szCs w:val="22"/>
          <w:lang w:val="en-US"/>
        </w:rPr>
        <w:t>and</w:t>
      </w:r>
      <w:r w:rsidRPr="000028DD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 xml:space="preserve"> &lt;footer&gt;</w:t>
      </w:r>
    </w:p>
    <w:p w14:paraId="06FED0C2" w14:textId="77777777" w:rsidR="0058064B" w:rsidRDefault="0058064B" w:rsidP="0058064B">
      <w:pPr>
        <w:pStyle w:val="code-line"/>
        <w:numPr>
          <w:ilvl w:val="1"/>
          <w:numId w:val="57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-basics - </w:t>
      </w:r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100%;</w:t>
      </w:r>
    </w:p>
    <w:p w14:paraId="789B5D11" w14:textId="77777777" w:rsidR="0058064B" w:rsidRPr="000028DD" w:rsidRDefault="0058064B" w:rsidP="0058064B">
      <w:pPr>
        <w:pStyle w:val="code-line"/>
        <w:numPr>
          <w:ilvl w:val="0"/>
          <w:numId w:val="57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&lt;main&gt;</w:t>
      </w:r>
    </w:p>
    <w:p w14:paraId="7B4E5706" w14:textId="77777777" w:rsidR="0058064B" w:rsidRPr="000028DD" w:rsidRDefault="0058064B" w:rsidP="0058064B">
      <w:pPr>
        <w:pStyle w:val="code-line"/>
        <w:numPr>
          <w:ilvl w:val="1"/>
          <w:numId w:val="57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 - </w:t>
      </w:r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8 1 40rem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;</w:t>
      </w:r>
    </w:p>
    <w:p w14:paraId="076D7925" w14:textId="77777777" w:rsidR="0058064B" w:rsidRPr="00E0603F" w:rsidRDefault="0058064B" w:rsidP="0058064B">
      <w:pPr>
        <w:pStyle w:val="code-line"/>
        <w:numPr>
          <w:ilvl w:val="0"/>
          <w:numId w:val="57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&lt;aside&gt;</w:t>
      </w:r>
    </w:p>
    <w:p w14:paraId="0DCD2C94" w14:textId="77777777" w:rsidR="0058064B" w:rsidRPr="000028DD" w:rsidRDefault="0058064B" w:rsidP="0058064B">
      <w:pPr>
        <w:pStyle w:val="code-line"/>
        <w:numPr>
          <w:ilvl w:val="1"/>
          <w:numId w:val="57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 - </w:t>
      </w:r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2 1 20rem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;</w:t>
      </w:r>
    </w:p>
    <w:p w14:paraId="1333DCB8" w14:textId="77777777" w:rsidR="0058064B" w:rsidRPr="00463C14" w:rsidRDefault="0058064B" w:rsidP="00463C14">
      <w:pPr>
        <w:pStyle w:val="Heading2"/>
      </w:pPr>
      <w:r w:rsidRPr="00705B4F">
        <w:t>FlexModel Articles</w:t>
      </w:r>
    </w:p>
    <w:p w14:paraId="47A7461A" w14:textId="77777777" w:rsidR="0058064B" w:rsidRPr="00705B4F" w:rsidRDefault="0058064B" w:rsidP="0058064B">
      <w:pPr>
        <w:rPr>
          <w:lang w:val="bg-BG"/>
        </w:rPr>
      </w:pPr>
      <w:r w:rsidRPr="00705B4F">
        <w:t>Create a web page like the following:</w:t>
      </w:r>
    </w:p>
    <w:p w14:paraId="77392351" w14:textId="77777777" w:rsidR="0058064B" w:rsidRPr="00705B4F" w:rsidRDefault="0058064B" w:rsidP="0058064B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76C0ABC9" wp14:editId="588B4437">
            <wp:extent cx="5703570" cy="2524110"/>
            <wp:effectExtent l="19050" t="19050" r="1143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854" cy="25317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0CCC64" w14:textId="77777777" w:rsidR="0058064B" w:rsidRDefault="0058064B" w:rsidP="0058064B">
      <w:pPr>
        <w:pStyle w:val="code-line"/>
        <w:numPr>
          <w:ilvl w:val="0"/>
          <w:numId w:val="59"/>
        </w:numPr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Articles</w:t>
      </w:r>
      <w:r w:rsidRPr="00705B4F"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1409FCCF" w14:textId="77777777" w:rsidR="0058064B" w:rsidRPr="00AF1745" w:rsidRDefault="0058064B" w:rsidP="00AF1745">
      <w:pPr>
        <w:pStyle w:val="Heading3"/>
      </w:pPr>
      <w:r>
        <w:t>R</w:t>
      </w:r>
      <w:r w:rsidRPr="00CB15E9">
        <w:t>equirements</w:t>
      </w:r>
    </w:p>
    <w:p w14:paraId="5E345AED" w14:textId="77777777" w:rsidR="0058064B" w:rsidRPr="00705B4F" w:rsidRDefault="0058064B" w:rsidP="00463C14">
      <w:pPr>
        <w:pStyle w:val="ListParagraph"/>
        <w:numPr>
          <w:ilvl w:val="0"/>
          <w:numId w:val="42"/>
        </w:numPr>
        <w:spacing w:before="0" w:after="0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three articles inside</w:t>
      </w:r>
    </w:p>
    <w:p w14:paraId="19912C1D" w14:textId="77777777" w:rsidR="0058064B" w:rsidRPr="00705B4F" w:rsidRDefault="0058064B" w:rsidP="00463C14">
      <w:pPr>
        <w:pStyle w:val="ListParagraph"/>
        <w:numPr>
          <w:ilvl w:val="0"/>
          <w:numId w:val="42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article should have a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title and a paragraph 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</w:rPr>
        <w:t>p</w:t>
      </w:r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71560B3B" w14:textId="77777777" w:rsidR="0058064B" w:rsidRPr="00705B4F" w:rsidRDefault="0058064B" w:rsidP="00463C14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s</w:t>
      </w:r>
    </w:p>
    <w:p w14:paraId="0CF9C734" w14:textId="77777777" w:rsidR="0058064B" w:rsidRPr="00705B4F" w:rsidRDefault="0058064B" w:rsidP="00463C14">
      <w:pPr>
        <w:numPr>
          <w:ilvl w:val="1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line height </w:t>
      </w:r>
      <w:r w:rsidRPr="00705B4F">
        <w:rPr>
          <w:rStyle w:val="CodeChar"/>
          <w:lang w:eastAsia="en-GB"/>
        </w:rPr>
        <w:t>1.5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for the </w:t>
      </w:r>
      <w:r w:rsidRPr="00705B4F">
        <w:rPr>
          <w:rStyle w:val="CodeChar"/>
          <w:lang w:eastAsia="en-GB"/>
        </w:rPr>
        <w:t>html</w:t>
      </w:r>
    </w:p>
    <w:p w14:paraId="655BD79A" w14:textId="77777777" w:rsidR="0058064B" w:rsidRPr="00705B4F" w:rsidRDefault="0058064B" w:rsidP="00463C14">
      <w:pPr>
        <w:numPr>
          <w:ilvl w:val="1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Georgia, 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line height </w:t>
      </w:r>
      <w:r w:rsidRPr="00705B4F">
        <w:rPr>
          <w:rStyle w:val="CodeChar"/>
          <w:lang w:eastAsia="en-GB"/>
        </w:rPr>
        <w:t>1.2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for the headings</w:t>
      </w:r>
    </w:p>
    <w:p w14:paraId="0F6B1440" w14:textId="77777777" w:rsidR="0058064B" w:rsidRPr="00705B4F" w:rsidRDefault="0058064B" w:rsidP="00463C14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set </w:t>
      </w:r>
      <w:r w:rsidRPr="00705B4F">
        <w:rPr>
          <w:rStyle w:val="CodeChar"/>
          <w:lang w:eastAsia="en-GB"/>
        </w:rPr>
        <w:t>justify-content: space-between</w:t>
      </w:r>
    </w:p>
    <w:p w14:paraId="19F4A4E8" w14:textId="77777777" w:rsidR="0058064B" w:rsidRPr="00455A65" w:rsidRDefault="0058064B" w:rsidP="00463C14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 on the section </w:t>
      </w:r>
      <w:r w:rsidRPr="00705B4F">
        <w:rPr>
          <w:rStyle w:val="CodeChar"/>
          <w:lang w:eastAsia="en-GB"/>
        </w:rPr>
        <w:t>max-width 70vw</w:t>
      </w:r>
    </w:p>
    <w:p w14:paraId="596720F6" w14:textId="77777777" w:rsidR="0058064B" w:rsidRPr="00463C14" w:rsidRDefault="0058064B" w:rsidP="00463C14">
      <w:pPr>
        <w:pStyle w:val="Heading2"/>
      </w:pPr>
      <w:r w:rsidRPr="00705B4F">
        <w:lastRenderedPageBreak/>
        <w:t>ABC Game</w:t>
      </w:r>
    </w:p>
    <w:p w14:paraId="64685E8C" w14:textId="77777777" w:rsidR="0058064B" w:rsidRPr="00705B4F" w:rsidRDefault="0058064B" w:rsidP="0058064B">
      <w:pPr>
        <w:rPr>
          <w:lang w:val="bg-BG"/>
        </w:rPr>
      </w:pPr>
      <w:r w:rsidRPr="00705B4F">
        <w:t>Create a web page like the following:</w:t>
      </w:r>
    </w:p>
    <w:p w14:paraId="13001141" w14:textId="77777777" w:rsidR="0058064B" w:rsidRDefault="0058064B" w:rsidP="0058064B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71C4D81B" wp14:editId="27A373C1">
            <wp:extent cx="4293870" cy="2863128"/>
            <wp:effectExtent l="19050" t="19050" r="11430" b="13970"/>
            <wp:docPr id="1383750301" name="Picture 1383750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630" cy="287697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A2AFC7" w14:textId="77777777" w:rsidR="0058064B" w:rsidRPr="00455A65" w:rsidRDefault="0058064B" w:rsidP="0058064B">
      <w:pPr>
        <w:pStyle w:val="code-line"/>
        <w:numPr>
          <w:ilvl w:val="0"/>
          <w:numId w:val="60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 xml:space="preserve">ABC 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Game</w:t>
      </w:r>
      <w:r w:rsidRPr="00705B4F"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703E0B81" w14:textId="77777777" w:rsidR="0058064B" w:rsidRPr="00AF1745" w:rsidRDefault="0058064B" w:rsidP="00AF1745">
      <w:pPr>
        <w:pStyle w:val="Heading3"/>
      </w:pPr>
      <w:r>
        <w:t>R</w:t>
      </w:r>
      <w:r w:rsidRPr="00455A65">
        <w:t>equirements</w:t>
      </w:r>
    </w:p>
    <w:p w14:paraId="174C4622" w14:textId="77777777" w:rsidR="0058064B" w:rsidRPr="00705B4F" w:rsidRDefault="0058064B" w:rsidP="00463C14">
      <w:pPr>
        <w:numPr>
          <w:ilvl w:val="0"/>
          <w:numId w:val="58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twelv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inside</w:t>
      </w:r>
    </w:p>
    <w:p w14:paraId="642B39FA" w14:textId="77777777" w:rsidR="0058064B" w:rsidRPr="00705B4F" w:rsidRDefault="0058064B" w:rsidP="00463C14">
      <w:pPr>
        <w:numPr>
          <w:ilvl w:val="0"/>
          <w:numId w:val="58"/>
        </w:numPr>
        <w:spacing w:before="100" w:beforeAutospacing="1" w:after="100" w:afterAutospacing="1"/>
        <w:rPr>
          <w:rStyle w:val="CodeChar"/>
          <w:lang w:val="bg-BG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ype the letters in the </w:t>
      </w:r>
      <w:r w:rsidRPr="00705B4F">
        <w:rPr>
          <w:rStyle w:val="CodeChar"/>
          <w:lang w:eastAsia="en-GB"/>
        </w:rPr>
        <w:t>spans</w:t>
      </w:r>
      <w:r w:rsidRPr="00705B4F">
        <w:rPr>
          <w:rFonts w:eastAsia="Times New Roman" w:cstheme="minorHAnsi"/>
          <w:noProof/>
          <w:color w:val="000000"/>
          <w:lang w:eastAsia="en-GB"/>
        </w:rPr>
        <w:t> EXACTLY </w:t>
      </w:r>
      <w:r w:rsidRPr="00705B4F">
        <w:rPr>
          <w:rFonts w:eastAsia="Times New Roman" w:cstheme="minorHAnsi"/>
          <w:color w:val="000000"/>
          <w:lang w:eastAsia="en-GB"/>
        </w:rPr>
        <w:t>as they are in the file </w:t>
      </w:r>
      <w:r w:rsidRPr="00705B4F">
        <w:rPr>
          <w:rStyle w:val="CodeChar"/>
          <w:lang w:eastAsia="en-GB"/>
        </w:rPr>
        <w:t>text.txt</w:t>
      </w:r>
    </w:p>
    <w:p w14:paraId="695C0B6D" w14:textId="77777777" w:rsidR="0058064B" w:rsidRPr="00705B4F" w:rsidRDefault="0058064B" w:rsidP="00463C14">
      <w:pPr>
        <w:numPr>
          <w:ilvl w:val="0"/>
          <w:numId w:val="58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Use font-family: </w:t>
      </w:r>
      <w:r w:rsidRPr="00705B4F">
        <w:rPr>
          <w:rStyle w:val="CodeChar"/>
          <w:lang w:eastAsia="en-GB"/>
        </w:rPr>
        <w:t>Helvetica, sans-serif</w:t>
      </w:r>
      <w:r w:rsidRPr="00705B4F">
        <w:rPr>
          <w:rFonts w:eastAsia="Times New Roman" w:cstheme="minorHAnsi"/>
          <w:color w:val="000000"/>
          <w:lang w:eastAsia="en-GB"/>
        </w:rPr>
        <w:t>, with </w:t>
      </w:r>
      <w:r w:rsidRPr="00705B4F">
        <w:rPr>
          <w:rStyle w:val="CodeChar"/>
          <w:lang w:eastAsia="en-GB"/>
        </w:rPr>
        <w:t>font-size: 20px</w:t>
      </w:r>
    </w:p>
    <w:p w14:paraId="0B2F4C1D" w14:textId="77777777" w:rsidR="0058064B" w:rsidRPr="00705B4F" w:rsidRDefault="0058064B" w:rsidP="00463C14">
      <w:pPr>
        <w:numPr>
          <w:ilvl w:val="0"/>
          <w:numId w:val="58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align the items in center</w:t>
      </w:r>
    </w:p>
    <w:p w14:paraId="30879D26" w14:textId="77777777" w:rsidR="0058064B" w:rsidRPr="00705B4F" w:rsidRDefault="0058064B" w:rsidP="00463C14">
      <w:pPr>
        <w:numPr>
          <w:ilvl w:val="0"/>
          <w:numId w:val="58"/>
        </w:numPr>
        <w:spacing w:before="100" w:beforeAutospacing="1" w:after="100" w:afterAutospacing="1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: 15vw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height 35rem</w:t>
      </w:r>
    </w:p>
    <w:p w14:paraId="5DA47F83" w14:textId="77777777" w:rsidR="0058064B" w:rsidRPr="00705B4F" w:rsidRDefault="0058064B" w:rsidP="00463C14">
      <w:pPr>
        <w:numPr>
          <w:ilvl w:val="0"/>
          <w:numId w:val="58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0ABCB416" w14:textId="77777777" w:rsidR="0058064B" w:rsidRPr="00705B4F" w:rsidRDefault="0058064B" w:rsidP="00463C14">
      <w:pPr>
        <w:numPr>
          <w:ilvl w:val="1"/>
          <w:numId w:val="58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04556E43" w14:textId="77777777" w:rsidR="0058064B" w:rsidRPr="00705B4F" w:rsidRDefault="0058064B" w:rsidP="00463C14">
      <w:pPr>
        <w:numPr>
          <w:ilvl w:val="1"/>
          <w:numId w:val="58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5C73B1A4" w14:textId="77777777" w:rsidR="0058064B" w:rsidRPr="00705B4F" w:rsidRDefault="0058064B" w:rsidP="00463C14">
      <w:pPr>
        <w:numPr>
          <w:ilvl w:val="1"/>
          <w:numId w:val="58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5D72CE59" w14:textId="77777777" w:rsidR="0058064B" w:rsidRPr="00455A65" w:rsidRDefault="0058064B" w:rsidP="00463C14">
      <w:pPr>
        <w:numPr>
          <w:ilvl w:val="0"/>
          <w:numId w:val="58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o arrange the letters, use the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 property order</w:t>
      </w:r>
    </w:p>
    <w:p w14:paraId="2A88F0CE" w14:textId="5B6DD031" w:rsidR="0058064B" w:rsidRPr="00705B4F" w:rsidRDefault="0058064B" w:rsidP="00463C14">
      <w:pPr>
        <w:pStyle w:val="Heading2"/>
        <w:rPr>
          <w:lang w:val="bg-BG"/>
        </w:rPr>
      </w:pPr>
      <w:r w:rsidRPr="00705B4F">
        <w:t>Calendar</w:t>
      </w:r>
    </w:p>
    <w:p w14:paraId="628ACDA0" w14:textId="77777777" w:rsidR="0058064B" w:rsidRPr="00705B4F" w:rsidRDefault="0058064B" w:rsidP="0058064B">
      <w:pPr>
        <w:rPr>
          <w:lang w:val="bg-BG"/>
        </w:rPr>
      </w:pPr>
      <w:r w:rsidRPr="00705B4F">
        <w:t>Create a web page like the following:</w:t>
      </w:r>
    </w:p>
    <w:p w14:paraId="01FF5536" w14:textId="77777777" w:rsidR="0058064B" w:rsidRDefault="0058064B" w:rsidP="0058064B">
      <w:pPr>
        <w:rPr>
          <w:lang w:val="bg-BG"/>
        </w:rPr>
      </w:pPr>
      <w:r w:rsidRPr="00705B4F">
        <w:rPr>
          <w:noProof/>
        </w:rPr>
        <w:lastRenderedPageBreak/>
        <w:drawing>
          <wp:inline distT="0" distB="0" distL="0" distR="0" wp14:anchorId="449C74FA" wp14:editId="1DC3CEBA">
            <wp:extent cx="4171950" cy="2559332"/>
            <wp:effectExtent l="19050" t="19050" r="19050" b="12700"/>
            <wp:docPr id="1978845913" name="Picture 19788459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67" t="3497" r="14378" b="27842"/>
                    <a:stretch/>
                  </pic:blipFill>
                  <pic:spPr bwMode="auto">
                    <a:xfrm>
                      <a:off x="0" y="0"/>
                      <a:ext cx="4195266" cy="2573636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chemeClr val="bg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74A32D" w14:textId="77777777" w:rsidR="0058064B" w:rsidRPr="00AF7018" w:rsidRDefault="0058064B" w:rsidP="0058064B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alendar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04A4D5C9" w14:textId="77777777" w:rsidR="0058064B" w:rsidRPr="00705B4F" w:rsidRDefault="0058064B" w:rsidP="0058064B">
      <w:pPr>
        <w:pStyle w:val="Heading3"/>
        <w:rPr>
          <w:lang w:val="bg-BG"/>
        </w:rPr>
      </w:pPr>
      <w:r>
        <w:t>Requirements</w:t>
      </w:r>
    </w:p>
    <w:p w14:paraId="42AA41BB" w14:textId="77777777" w:rsidR="0058064B" w:rsidRPr="00705B4F" w:rsidRDefault="0058064B" w:rsidP="00463C14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AF7018">
        <w:rPr>
          <w:rFonts w:eastAsia="Times New Roman" w:cstheme="minorHAnsi"/>
          <w:b/>
          <w:bCs/>
          <w:color w:val="000000"/>
          <w:lang w:eastAsia="en-GB"/>
        </w:rPr>
        <w:t>container</w:t>
      </w:r>
      <w:r w:rsidRPr="00705B4F">
        <w:rPr>
          <w:rFonts w:eastAsia="Times New Roman" w:cstheme="minorHAnsi"/>
          <w:color w:val="000000"/>
          <w:lang w:eastAsia="en-GB"/>
        </w:rPr>
        <w:t> and two sections inside</w:t>
      </w:r>
    </w:p>
    <w:p w14:paraId="18A8883D" w14:textId="77777777" w:rsidR="0058064B" w:rsidRPr="00705B4F" w:rsidRDefault="0058064B" w:rsidP="00463C14">
      <w:pPr>
        <w:numPr>
          <w:ilvl w:val="1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week</w:t>
      </w:r>
    </w:p>
    <w:p w14:paraId="147F55D1" w14:textId="77777777" w:rsidR="0058064B" w:rsidRPr="00705B4F" w:rsidRDefault="0058064B" w:rsidP="00463C14">
      <w:pPr>
        <w:numPr>
          <w:ilvl w:val="1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notes</w:t>
      </w:r>
    </w:p>
    <w:p w14:paraId="740BFB9A" w14:textId="77777777" w:rsidR="0058064B" w:rsidRPr="00705B4F" w:rsidRDefault="0058064B" w:rsidP="00463C14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for all content</w:t>
      </w:r>
    </w:p>
    <w:p w14:paraId="0AC04A7F" w14:textId="77777777" w:rsidR="0058064B" w:rsidRPr="00705B4F" w:rsidRDefault="0058064B" w:rsidP="00463C14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sections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and align 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0DF68DE2" w14:textId="77777777" w:rsidR="0058064B" w:rsidRPr="00705B4F" w:rsidRDefault="0058064B" w:rsidP="00463C14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 65vw</w:t>
      </w:r>
    </w:p>
    <w:p w14:paraId="46ADBCDE" w14:textId="77777777" w:rsidR="0058064B" w:rsidRPr="00705B4F" w:rsidRDefault="0058064B" w:rsidP="00463C14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span must have</w:t>
      </w:r>
    </w:p>
    <w:p w14:paraId="1233591B" w14:textId="77777777" w:rsidR="0058064B" w:rsidRPr="00705B4F" w:rsidRDefault="0058064B" w:rsidP="00463C14">
      <w:pPr>
        <w:numPr>
          <w:ilvl w:val="1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56EE2D16" w14:textId="77777777" w:rsidR="0058064B" w:rsidRPr="00705B4F" w:rsidRDefault="0058064B" w:rsidP="00463C14">
      <w:pPr>
        <w:numPr>
          <w:ilvl w:val="1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0A447B63" w14:textId="77777777" w:rsidR="0058064B" w:rsidRPr="00705B4F" w:rsidRDefault="0058064B" w:rsidP="00463C14">
      <w:pPr>
        <w:numPr>
          <w:ilvl w:val="1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003E4901" w14:textId="77777777" w:rsidR="0058064B" w:rsidRPr="00705B4F" w:rsidRDefault="0058064B" w:rsidP="00463C14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r the section with class notes use the property </w:t>
      </w:r>
      <w:r w:rsidRPr="00705B4F">
        <w:rPr>
          <w:rStyle w:val="CodeChar"/>
          <w:lang w:eastAsia="en-GB"/>
        </w:rPr>
        <w:t>flex-direction column</w:t>
      </w:r>
    </w:p>
    <w:p w14:paraId="70835C24" w14:textId="77777777" w:rsidR="0058064B" w:rsidRPr="00A7139C" w:rsidRDefault="0058064B" w:rsidP="00463C14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all 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705B4F">
        <w:rPr>
          <w:rFonts w:eastAsia="Times New Roman" w:cstheme="minorHAnsi"/>
          <w:color w:val="000000"/>
          <w:lang w:eastAsia="en-GB"/>
        </w:rPr>
        <w:t>elements the property </w:t>
      </w:r>
      <w:r w:rsidRPr="00705B4F">
        <w:rPr>
          <w:rStyle w:val="CodeChar"/>
          <w:lang w:eastAsia="en-GB"/>
        </w:rPr>
        <w:t>box-sizing: border-box</w:t>
      </w:r>
    </w:p>
    <w:p w14:paraId="7A72B46E" w14:textId="77777777" w:rsidR="0058064B" w:rsidRPr="00463C14" w:rsidRDefault="0058064B" w:rsidP="00463C14">
      <w:pPr>
        <w:pStyle w:val="Heading2"/>
      </w:pPr>
      <w:r w:rsidRPr="00705B4F">
        <w:t>Navigation Flexbox</w:t>
      </w:r>
    </w:p>
    <w:p w14:paraId="1D80E902" w14:textId="77777777" w:rsidR="0058064B" w:rsidRPr="00705B4F" w:rsidRDefault="0058064B" w:rsidP="0058064B">
      <w:pPr>
        <w:rPr>
          <w:lang w:val="bg-BG"/>
        </w:rPr>
      </w:pPr>
      <w:r w:rsidRPr="00705B4F">
        <w:t>Create a web page like the following:</w:t>
      </w:r>
    </w:p>
    <w:p w14:paraId="7577ADBE" w14:textId="77777777" w:rsidR="0058064B" w:rsidRDefault="0058064B" w:rsidP="0058064B">
      <w:pPr>
        <w:rPr>
          <w:lang w:val="bg-BG"/>
        </w:rPr>
      </w:pPr>
      <w:r w:rsidRPr="00705B4F">
        <w:rPr>
          <w:noProof/>
        </w:rPr>
        <w:lastRenderedPageBreak/>
        <w:drawing>
          <wp:inline distT="0" distB="0" distL="0" distR="0" wp14:anchorId="5ED6FF70" wp14:editId="79125B7A">
            <wp:extent cx="5795054" cy="3455374"/>
            <wp:effectExtent l="19050" t="19050" r="15240" b="12065"/>
            <wp:docPr id="1518302343" name="Picture 15183023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506" cy="345743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513ED3" w14:textId="77777777" w:rsidR="0058064B" w:rsidRPr="003450F5" w:rsidRDefault="0058064B" w:rsidP="0058064B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Navigation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46E3CE3D" w14:textId="77777777" w:rsidR="0058064B" w:rsidRPr="00705B4F" w:rsidRDefault="0058064B" w:rsidP="0058064B">
      <w:pPr>
        <w:pStyle w:val="Heading3"/>
        <w:rPr>
          <w:lang w:val="bg-BG"/>
        </w:rPr>
      </w:pPr>
      <w:r>
        <w:t>Requirements</w:t>
      </w:r>
    </w:p>
    <w:p w14:paraId="2C6BCCBC" w14:textId="77777777" w:rsidR="0058064B" w:rsidRPr="00705B4F" w:rsidRDefault="0058064B" w:rsidP="0058064B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Divide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</w:t>
      </w:r>
    </w:p>
    <w:p w14:paraId="3E9A0238" w14:textId="77777777" w:rsidR="0058064B" w:rsidRPr="00705B4F" w:rsidRDefault="0058064B" w:rsidP="0058064B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ttom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rder</w:t>
      </w:r>
      <w:r w:rsidRPr="00705B4F">
        <w:rPr>
          <w:rFonts w:eastAsia="Times New Roman" w:cstheme="minorHAnsi"/>
          <w:color w:val="000000"/>
          <w:lang w:eastAsia="en-GB"/>
        </w:rPr>
        <w:t> in the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3553E17B" w14:textId="77777777" w:rsidR="0058064B" w:rsidRPr="00705B4F" w:rsidRDefault="0058064B" w:rsidP="0058064B">
      <w:pPr>
        <w:numPr>
          <w:ilvl w:val="1"/>
          <w:numId w:val="4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2px</w:t>
      </w:r>
    </w:p>
    <w:p w14:paraId="6DFDFBEE" w14:textId="77777777" w:rsidR="0058064B" w:rsidRPr="00705B4F" w:rsidRDefault="0058064B" w:rsidP="0058064B">
      <w:pPr>
        <w:numPr>
          <w:ilvl w:val="1"/>
          <w:numId w:val="4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rgb(0, 0, 0)</w:t>
      </w:r>
    </w:p>
    <w:p w14:paraId="43B6C7E8" w14:textId="77777777" w:rsidR="0058064B" w:rsidRPr="00705B4F" w:rsidRDefault="0058064B" w:rsidP="0058064B">
      <w:pPr>
        <w:numPr>
          <w:ilvl w:val="1"/>
          <w:numId w:val="4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561FDF3B" w14:textId="77777777" w:rsidR="0058064B" w:rsidRPr="00705B4F" w:rsidRDefault="0058064B" w:rsidP="00463C14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of the header must be </w:t>
      </w:r>
      <w:r w:rsidRPr="00705B4F">
        <w:rPr>
          <w:rStyle w:val="CodeChar"/>
          <w:lang w:eastAsia="en-GB"/>
        </w:rPr>
        <w:t>flex</w:t>
      </w:r>
    </w:p>
    <w:p w14:paraId="1FC3AD02" w14:textId="77777777" w:rsidR="0058064B" w:rsidRPr="00705B4F" w:rsidRDefault="0058064B" w:rsidP="00463C14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nordered</w:t>
      </w:r>
      <w:r w:rsidRPr="00705B4F">
        <w:rPr>
          <w:rFonts w:eastAsia="Times New Roman" w:cstheme="minorHAnsi"/>
          <w:color w:val="000000"/>
          <w:lang w:eastAsia="en-GB"/>
        </w:rPr>
        <w:t xml:space="preserve"> list in the header must have </w:t>
      </w:r>
      <w:r w:rsidRPr="00705B4F">
        <w:rPr>
          <w:rStyle w:val="CodeChar"/>
          <w:lang w:eastAsia="en-GB"/>
        </w:rPr>
        <w:t>display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property </w:t>
      </w:r>
      <w:r w:rsidRPr="00705B4F">
        <w:rPr>
          <w:rStyle w:val="CodeChar"/>
          <w:lang w:eastAsia="en-GB"/>
        </w:rPr>
        <w:t>flex</w:t>
      </w:r>
    </w:p>
    <w:p w14:paraId="30D0DFA6" w14:textId="77777777" w:rsidR="0058064B" w:rsidRPr="002905F7" w:rsidRDefault="0058064B" w:rsidP="00463C14">
      <w:pPr>
        <w:numPr>
          <w:ilvl w:val="0"/>
          <w:numId w:val="44"/>
        </w:numPr>
        <w:spacing w:before="100" w:beforeAutospacing="1" w:after="100" w:afterAutospacing="1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> text color in the navigation must be </w:t>
      </w:r>
      <w:r w:rsidRPr="00705B4F">
        <w:rPr>
          <w:rStyle w:val="CodeChar"/>
          <w:lang w:eastAsia="en-GB"/>
        </w:rPr>
        <w:t>rgb(0, 153, 0)</w:t>
      </w:r>
    </w:p>
    <w:p w14:paraId="71EE79D6" w14:textId="77777777" w:rsidR="0058064B" w:rsidRPr="00463C14" w:rsidRDefault="0058064B" w:rsidP="00463C14">
      <w:pPr>
        <w:pStyle w:val="Heading2"/>
      </w:pPr>
      <w:r w:rsidRPr="00705B4F">
        <w:t>Photo Gallery – Flexbox</w:t>
      </w:r>
    </w:p>
    <w:p w14:paraId="64C503DF" w14:textId="77777777" w:rsidR="0058064B" w:rsidRPr="00705B4F" w:rsidRDefault="0058064B" w:rsidP="0058064B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75326909" w14:textId="77777777" w:rsidR="0058064B" w:rsidRDefault="0058064B" w:rsidP="0058064B">
      <w:pPr>
        <w:rPr>
          <w:lang w:val="bg-BG"/>
        </w:rPr>
      </w:pPr>
      <w:r w:rsidRPr="00705B4F">
        <w:rPr>
          <w:noProof/>
        </w:rPr>
        <w:lastRenderedPageBreak/>
        <w:drawing>
          <wp:inline distT="0" distB="0" distL="0" distR="0" wp14:anchorId="504C57D2" wp14:editId="1BD200E9">
            <wp:extent cx="4907640" cy="6802502"/>
            <wp:effectExtent l="19050" t="19050" r="26670" b="17780"/>
            <wp:docPr id="731125834" name="Picture 7311258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148" cy="680459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F4751C" w14:textId="77777777" w:rsidR="0058064B" w:rsidRPr="003450F5" w:rsidRDefault="0058064B" w:rsidP="0058064B">
      <w:pPr>
        <w:numPr>
          <w:ilvl w:val="0"/>
          <w:numId w:val="5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Photo Gallery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223D69F2" w14:textId="77777777" w:rsidR="0058064B" w:rsidRPr="00705B4F" w:rsidRDefault="0058064B" w:rsidP="0058064B">
      <w:pPr>
        <w:pStyle w:val="Heading3"/>
        <w:rPr>
          <w:lang w:val="bg-BG"/>
        </w:rPr>
      </w:pPr>
      <w:r>
        <w:t>Requirements</w:t>
      </w:r>
    </w:p>
    <w:p w14:paraId="29163A4A" w14:textId="77777777" w:rsidR="0058064B" w:rsidRPr="00705B4F" w:rsidRDefault="0058064B" w:rsidP="00463C14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 section with class </w:t>
      </w:r>
      <w:r w:rsidRPr="00705B4F">
        <w:rPr>
          <w:rStyle w:val="CodeChar"/>
          <w:lang w:eastAsia="en-GB"/>
        </w:rPr>
        <w:t>gallery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r w:rsidRPr="00705B4F">
        <w:rPr>
          <w:rStyle w:val="CodeChar"/>
          <w:lang w:eastAsia="en-GB"/>
        </w:rPr>
        <w:t>section.gallery</w:t>
      </w:r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54C6E666" w14:textId="77777777" w:rsidR="0058064B" w:rsidRPr="00705B4F" w:rsidRDefault="0058064B" w:rsidP="00463C14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unordered lis</w:t>
      </w:r>
      <w:r w:rsidRPr="00705B4F">
        <w:rPr>
          <w:rFonts w:eastAsia="Times New Roman" w:cstheme="minorHAnsi"/>
          <w:color w:val="000000"/>
          <w:lang w:eastAsia="en-GB"/>
        </w:rPr>
        <w:t>t with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list</w:t>
      </w:r>
      <w:r w:rsidRPr="00705B4F">
        <w:rPr>
          <w:rFonts w:eastAsia="Times New Roman" w:cstheme="minorHAnsi"/>
          <w:color w:val="000000"/>
          <w:lang w:eastAsia="en-GB"/>
        </w:rPr>
        <w:t xml:space="preserve"> items an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images</w:t>
      </w:r>
      <w:r w:rsidRPr="00705B4F">
        <w:rPr>
          <w:rFonts w:eastAsia="Times New Roman" w:cstheme="minorHAnsi"/>
          <w:color w:val="000000"/>
          <w:lang w:eastAsia="en-GB"/>
        </w:rPr>
        <w:t> inside</w:t>
      </w:r>
    </w:p>
    <w:p w14:paraId="6D81B5C3" w14:textId="77777777" w:rsidR="0058064B" w:rsidRPr="00705B4F" w:rsidRDefault="0058064B" w:rsidP="00463C14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, </w:t>
      </w:r>
      <w:r w:rsidRPr="00705B4F">
        <w:rPr>
          <w:rStyle w:val="CodeChar"/>
          <w:lang w:eastAsia="en-GB"/>
        </w:rPr>
        <w:t>ul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li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</w:p>
    <w:p w14:paraId="2426EA76" w14:textId="77777777" w:rsidR="0058064B" w:rsidRPr="00705B4F" w:rsidRDefault="0058064B" w:rsidP="00463C14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Set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l</w:t>
      </w:r>
      <w:r>
        <w:rPr>
          <w:rFonts w:eastAsia="Times New Roman" w:cstheme="minorHAnsi"/>
          <w:color w:val="000000"/>
          <w:lang w:eastAsia="en-GB"/>
        </w:rPr>
        <w:t xml:space="preserve"> property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justify-content</w:t>
      </w:r>
      <w:r>
        <w:rPr>
          <w:rFonts w:eastAsia="Times New Roman" w:cstheme="minorHAnsi"/>
          <w:color w:val="000000"/>
          <w:lang w:eastAsia="en-GB"/>
        </w:rPr>
        <w:t xml:space="preserve"> to be equal to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space-between</w:t>
      </w:r>
    </w:p>
    <w:p w14:paraId="03FD64A6" w14:textId="77777777" w:rsidR="0058064B" w:rsidRPr="00463C14" w:rsidRDefault="0058064B" w:rsidP="00463C14">
      <w:pPr>
        <w:pStyle w:val="Heading2"/>
      </w:pPr>
      <w:r w:rsidRPr="00705B4F">
        <w:t>Blog Layout – Flexbox</w:t>
      </w:r>
    </w:p>
    <w:p w14:paraId="2B0AD520" w14:textId="77777777" w:rsidR="0058064B" w:rsidRPr="00705B4F" w:rsidRDefault="0058064B" w:rsidP="0058064B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99EF587" w14:textId="77777777" w:rsidR="0058064B" w:rsidRDefault="0058064B" w:rsidP="0058064B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noProof/>
        </w:rPr>
        <w:lastRenderedPageBreak/>
        <w:drawing>
          <wp:inline distT="0" distB="0" distL="0" distR="0" wp14:anchorId="6279BA84" wp14:editId="72F54BEB">
            <wp:extent cx="5186125" cy="6334180"/>
            <wp:effectExtent l="19050" t="19050" r="1460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7538" cy="63359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3E3221" w14:textId="77777777" w:rsidR="0058064B" w:rsidRPr="005737B6" w:rsidRDefault="0058064B" w:rsidP="0058064B">
      <w:pPr>
        <w:numPr>
          <w:ilvl w:val="0"/>
          <w:numId w:val="5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Blog Layout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67160004" w14:textId="77777777" w:rsidR="0058064B" w:rsidRPr="00705B4F" w:rsidRDefault="0058064B" w:rsidP="0058064B">
      <w:pPr>
        <w:pStyle w:val="Heading3"/>
        <w:rPr>
          <w:lang w:val="bg-BG"/>
        </w:rPr>
      </w:pPr>
      <w:r>
        <w:t>Requirements</w:t>
      </w:r>
    </w:p>
    <w:p w14:paraId="520B8619" w14:textId="77777777" w:rsidR="0058064B" w:rsidRPr="00705B4F" w:rsidRDefault="0058064B" w:rsidP="00463C14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content must be in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container with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> page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.page</w:t>
      </w:r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1F245576" w14:textId="77777777" w:rsidR="0058064B" w:rsidRPr="00705B4F" w:rsidRDefault="0058064B" w:rsidP="00463C14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page container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ed</w:t>
      </w:r>
      <w:r w:rsidRPr="00705B4F">
        <w:rPr>
          <w:rFonts w:eastAsia="Times New Roman" w:cstheme="minorHAnsi"/>
          <w:color w:val="000000"/>
          <w:lang w:eastAsia="en-GB"/>
        </w:rPr>
        <w:t> and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wrapped</w:t>
      </w:r>
    </w:p>
    <w:p w14:paraId="4FEF4451" w14:textId="77777777" w:rsidR="0058064B" w:rsidRPr="00705B4F" w:rsidRDefault="0058064B" w:rsidP="00463C14">
      <w:pPr>
        <w:numPr>
          <w:ilvl w:val="0"/>
          <w:numId w:val="52"/>
        </w:numPr>
        <w:spacing w:before="100" w:beforeAutospacing="1" w:after="100" w:afterAutospacing="1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r w:rsidRPr="00705B4F">
        <w:rPr>
          <w:rStyle w:val="CodeChar"/>
          <w:lang w:eastAsia="en-GB"/>
        </w:rPr>
        <w:t>rgb(238, 238, 238)</w:t>
      </w:r>
    </w:p>
    <w:p w14:paraId="291CB6F6" w14:textId="77777777" w:rsidR="0058064B" w:rsidRPr="00705B4F" w:rsidRDefault="0058064B" w:rsidP="00463C14">
      <w:pPr>
        <w:numPr>
          <w:ilvl w:val="0"/>
          <w:numId w:val="52"/>
        </w:numPr>
        <w:spacing w:before="100" w:beforeAutospacing="1" w:after="100" w:afterAutospacing="1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Image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should be </w:t>
      </w:r>
      <w:r w:rsidRPr="00705B4F">
        <w:rPr>
          <w:rStyle w:val="CodeChar"/>
          <w:lang w:eastAsia="en-GB"/>
        </w:rPr>
        <w:t>rgb(255, 255, 255)</w:t>
      </w:r>
    </w:p>
    <w:p w14:paraId="4DA3C58C" w14:textId="77777777" w:rsidR="0058064B" w:rsidRPr="00705B4F" w:rsidRDefault="0058064B" w:rsidP="00463C14">
      <w:pPr>
        <w:numPr>
          <w:ilvl w:val="0"/>
          <w:numId w:val="52"/>
        </w:numPr>
        <w:spacing w:before="100" w:beforeAutospacing="1" w:after="100" w:afterAutospacing="1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lockquote</w:t>
      </w:r>
      <w:r w:rsidRPr="00705B4F">
        <w:rPr>
          <w:rFonts w:eastAsia="Times New Roman" w:cstheme="minorHAnsi"/>
          <w:color w:val="000000"/>
          <w:lang w:eastAsia="en-GB"/>
        </w:rPr>
        <w:t xml:space="preserve"> font family must be </w:t>
      </w:r>
      <w:r w:rsidRPr="00705B4F">
        <w:rPr>
          <w:rStyle w:val="CodeChar"/>
          <w:lang w:eastAsia="en-GB"/>
        </w:rPr>
        <w:t>Georgia, serif</w:t>
      </w:r>
    </w:p>
    <w:p w14:paraId="1EDE5EF5" w14:textId="77777777" w:rsidR="0058064B" w:rsidRPr="00705B4F" w:rsidRDefault="0058064B" w:rsidP="00463C14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 xml:space="preserve"> text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olor</w:t>
      </w:r>
      <w:r w:rsidRPr="00705B4F">
        <w:rPr>
          <w:rFonts w:eastAsia="Times New Roman" w:cstheme="minorHAnsi"/>
          <w:color w:val="000000"/>
          <w:lang w:eastAsia="en-GB"/>
        </w:rPr>
        <w:t xml:space="preserve"> in the aside section must be </w:t>
      </w:r>
      <w:r w:rsidRPr="00705B4F">
        <w:rPr>
          <w:rStyle w:val="CodeChar"/>
          <w:lang w:eastAsia="en-GB"/>
        </w:rPr>
        <w:t>rgb(0, 153, 0)</w:t>
      </w:r>
    </w:p>
    <w:p w14:paraId="53EDA156" w14:textId="77777777" w:rsidR="0058064B" w:rsidRPr="00705B4F" w:rsidRDefault="0058064B" w:rsidP="00463C14">
      <w:pPr>
        <w:numPr>
          <w:ilvl w:val="0"/>
          <w:numId w:val="52"/>
        </w:numPr>
        <w:spacing w:before="100" w:beforeAutospacing="1" w:after="100" w:afterAutospacing="1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Pag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adings</w:t>
      </w:r>
      <w:r w:rsidRPr="00705B4F">
        <w:rPr>
          <w:rFonts w:eastAsia="Times New Roman" w:cstheme="minorHAnsi"/>
          <w:color w:val="000000"/>
          <w:lang w:eastAsia="en-GB"/>
        </w:rPr>
        <w:t> font family must be </w:t>
      </w:r>
      <w:r w:rsidRPr="00705B4F">
        <w:rPr>
          <w:rStyle w:val="CodeChar"/>
          <w:lang w:eastAsia="en-GB"/>
        </w:rPr>
        <w:t>Georgia, serif</w:t>
      </w:r>
    </w:p>
    <w:p w14:paraId="5E535341" w14:textId="77777777" w:rsidR="0058064B" w:rsidRPr="00463C14" w:rsidRDefault="0058064B" w:rsidP="00463C14">
      <w:pPr>
        <w:pStyle w:val="Heading2"/>
      </w:pPr>
      <w:r w:rsidRPr="00705B4F">
        <w:lastRenderedPageBreak/>
        <w:t>Sticky Footer – Flexbox</w:t>
      </w:r>
    </w:p>
    <w:p w14:paraId="3DADDDD9" w14:textId="77777777" w:rsidR="0058064B" w:rsidRPr="00705B4F" w:rsidRDefault="0058064B" w:rsidP="0058064B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224A3A0" w14:textId="77777777" w:rsidR="0058064B" w:rsidRDefault="0058064B" w:rsidP="0058064B">
      <w:pPr>
        <w:spacing w:before="100" w:beforeAutospacing="1" w:after="100" w:afterAutospacing="1" w:line="240" w:lineRule="auto"/>
        <w:ind w:left="360"/>
        <w:rPr>
          <w:rStyle w:val="CodeChar"/>
          <w:lang w:val="bg-BG" w:eastAsia="en-GB"/>
        </w:rPr>
      </w:pPr>
      <w:r w:rsidRPr="00705B4F">
        <w:rPr>
          <w:noProof/>
        </w:rPr>
        <w:drawing>
          <wp:inline distT="0" distB="0" distL="0" distR="0" wp14:anchorId="476E5AC6" wp14:editId="6F9D470D">
            <wp:extent cx="5462065" cy="2989872"/>
            <wp:effectExtent l="19050" t="19050" r="24765" b="203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6682" cy="29923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A60A23" w14:textId="77777777" w:rsidR="0058064B" w:rsidRPr="005737B6" w:rsidRDefault="0058064B" w:rsidP="0058064B">
      <w:pPr>
        <w:numPr>
          <w:ilvl w:val="0"/>
          <w:numId w:val="5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Sticky Footer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16DFD8D4" w14:textId="77777777" w:rsidR="0058064B" w:rsidRPr="00705B4F" w:rsidRDefault="0058064B" w:rsidP="0058064B">
      <w:pPr>
        <w:pStyle w:val="Heading3"/>
        <w:rPr>
          <w:lang w:val="bg-BG"/>
        </w:rPr>
      </w:pPr>
      <w:r>
        <w:t>Requirements</w:t>
      </w:r>
    </w:p>
    <w:p w14:paraId="248DF703" w14:textId="77777777" w:rsidR="0058064B" w:rsidRPr="00705B4F" w:rsidRDefault="0058064B" w:rsidP="00463C14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Divide your content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color w:val="000000"/>
          <w:lang w:eastAsia="en-GB"/>
        </w:rPr>
        <w:t>,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</w:t>
      </w:r>
    </w:p>
    <w:p w14:paraId="7549F831" w14:textId="77777777" w:rsidR="0058064B" w:rsidRPr="00705B4F" w:rsidRDefault="0058064B" w:rsidP="00463C14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must have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 property</w:t>
      </w:r>
    </w:p>
    <w:p w14:paraId="31C3624B" w14:textId="77777777" w:rsidR="0058064B" w:rsidRPr="00705B4F" w:rsidRDefault="0058064B" w:rsidP="00463C14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r w:rsidRPr="00705B4F">
        <w:rPr>
          <w:rStyle w:val="CodeChar"/>
          <w:lang w:eastAsia="en-GB"/>
        </w:rPr>
        <w:t>rgb(238, 238, 238)</w:t>
      </w:r>
    </w:p>
    <w:p w14:paraId="2F9E9FB4" w14:textId="77777777" w:rsidR="0058064B" w:rsidRPr="009A45E0" w:rsidRDefault="0058064B" w:rsidP="00463C14">
      <w:pPr>
        <w:numPr>
          <w:ilvl w:val="0"/>
          <w:numId w:val="52"/>
        </w:numPr>
        <w:spacing w:before="100" w:beforeAutospacing="1" w:after="100" w:afterAutospacing="1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ight</w:t>
      </w:r>
      <w:r w:rsidRPr="00705B4F">
        <w:rPr>
          <w:rFonts w:eastAsia="Times New Roman" w:cstheme="minorHAnsi"/>
          <w:color w:val="000000"/>
          <w:lang w:eastAsia="en-GB"/>
        </w:rPr>
        <w:t xml:space="preserve"> to the body: </w:t>
      </w:r>
      <w:r w:rsidRPr="00705B4F">
        <w:rPr>
          <w:rStyle w:val="CodeChar"/>
          <w:lang w:eastAsia="en-GB"/>
        </w:rPr>
        <w:t>100vh</w:t>
      </w:r>
    </w:p>
    <w:p w14:paraId="736188AA" w14:textId="77777777" w:rsidR="0058064B" w:rsidRPr="00705B4F" w:rsidRDefault="0058064B" w:rsidP="00463C14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</w:p>
    <w:p w14:paraId="7FC4DE83" w14:textId="77777777" w:rsidR="0058064B" w:rsidRPr="00705B4F" w:rsidRDefault="0058064B" w:rsidP="00463C14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should be at the bottom of the page</w:t>
      </w:r>
    </w:p>
    <w:p w14:paraId="3E993210" w14:textId="77777777" w:rsidR="0058064B" w:rsidRPr="00705B4F" w:rsidRDefault="0058064B" w:rsidP="00463C14">
      <w:pPr>
        <w:numPr>
          <w:ilvl w:val="1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ext color must be </w:t>
      </w:r>
      <w:r w:rsidRPr="00705B4F">
        <w:rPr>
          <w:rStyle w:val="CodeChar"/>
          <w:lang w:eastAsia="en-GB"/>
        </w:rPr>
        <w:t>rgb(255, 255, 255)</w:t>
      </w:r>
    </w:p>
    <w:p w14:paraId="16226E00" w14:textId="77777777" w:rsidR="0058064B" w:rsidRPr="00705B4F" w:rsidRDefault="0058064B" w:rsidP="00463C14">
      <w:pPr>
        <w:numPr>
          <w:ilvl w:val="1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r w:rsidRPr="00705B4F">
        <w:rPr>
          <w:rStyle w:val="CodeChar"/>
          <w:lang w:eastAsia="en-GB"/>
        </w:rPr>
        <w:t>rgb(102, 102, 102)</w:t>
      </w:r>
    </w:p>
    <w:p w14:paraId="41E2B5D7" w14:textId="77777777" w:rsidR="0058064B" w:rsidRPr="00463C14" w:rsidRDefault="0058064B" w:rsidP="00463C14">
      <w:pPr>
        <w:pStyle w:val="Heading2"/>
      </w:pPr>
      <w:r w:rsidRPr="00705B4F">
        <w:t>Center Flexbox</w:t>
      </w:r>
    </w:p>
    <w:p w14:paraId="3166C9A8" w14:textId="77777777" w:rsidR="0058064B" w:rsidRPr="00705B4F" w:rsidRDefault="0058064B" w:rsidP="0058064B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4F52EF9F" w14:textId="77777777" w:rsidR="0058064B" w:rsidRDefault="0058064B" w:rsidP="0058064B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lastRenderedPageBreak/>
        <w:drawing>
          <wp:inline distT="0" distB="0" distL="0" distR="0" wp14:anchorId="7FBBB7DA" wp14:editId="5F892965">
            <wp:extent cx="5093970" cy="2233341"/>
            <wp:effectExtent l="19050" t="19050" r="11430" b="146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6767" cy="22521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BF8C71" w14:textId="77777777" w:rsidR="0058064B" w:rsidRPr="005F2871" w:rsidRDefault="0058064B" w:rsidP="0058064B">
      <w:pPr>
        <w:numPr>
          <w:ilvl w:val="0"/>
          <w:numId w:val="5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E7B912F" w14:textId="77777777" w:rsidR="0058064B" w:rsidRPr="00705B4F" w:rsidRDefault="0058064B" w:rsidP="0058064B">
      <w:pPr>
        <w:pStyle w:val="Heading3"/>
        <w:rPr>
          <w:lang w:val="bg-BG"/>
        </w:rPr>
      </w:pPr>
      <w:r>
        <w:t>Requirements</w:t>
      </w:r>
    </w:p>
    <w:p w14:paraId="257D9284" w14:textId="77777777" w:rsidR="0058064B" w:rsidRPr="00705B4F" w:rsidRDefault="0058064B" w:rsidP="00463C14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> color must be </w:t>
      </w:r>
      <w:r w:rsidRPr="00705B4F">
        <w:rPr>
          <w:rStyle w:val="CodeChar"/>
          <w:lang w:eastAsia="en-GB"/>
        </w:rPr>
        <w:t>rgb(238, 238, 238)</w:t>
      </w:r>
    </w:p>
    <w:p w14:paraId="5D6A8EA5" w14:textId="77777777" w:rsidR="0058064B" w:rsidRPr="00705B4F" w:rsidRDefault="0058064B" w:rsidP="00463C14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F2871">
        <w:rPr>
          <w:rFonts w:eastAsia="Times New Roman" w:cstheme="minorHAnsi"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must be </w:t>
      </w:r>
      <w:r w:rsidRPr="00705B4F">
        <w:rPr>
          <w:rStyle w:val="CodeChar"/>
          <w:lang w:eastAsia="en-GB"/>
        </w:rPr>
        <w:t>flex</w:t>
      </w:r>
    </w:p>
    <w:p w14:paraId="5BEF2EB9" w14:textId="77777777" w:rsidR="0058064B" w:rsidRPr="00705B4F" w:rsidRDefault="0058064B" w:rsidP="00463C14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must be placed into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v</w:t>
      </w:r>
      <w:r w:rsidRPr="00705B4F">
        <w:rPr>
          <w:rFonts w:eastAsia="Times New Roman" w:cstheme="minorHAnsi"/>
          <w:color w:val="000000"/>
          <w:lang w:eastAsia="en-GB"/>
        </w:rPr>
        <w:t> with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 xml:space="preserve"> card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.card</w:t>
      </w:r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01E066CC" w14:textId="77777777" w:rsidR="0058064B" w:rsidRPr="00705B4F" w:rsidRDefault="0058064B" w:rsidP="00463C14">
      <w:pPr>
        <w:numPr>
          <w:ilvl w:val="1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r w:rsidRPr="00705B4F">
        <w:rPr>
          <w:rStyle w:val="CodeChar"/>
          <w:lang w:eastAsia="en-GB"/>
        </w:rPr>
        <w:t>rgb(255, 255, 255)</w:t>
      </w:r>
    </w:p>
    <w:p w14:paraId="592EBD29" w14:textId="51658AA2" w:rsidR="00640502" w:rsidRPr="00D71EA0" w:rsidRDefault="00640502" w:rsidP="0058064B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</w:p>
    <w:sectPr w:rsidR="00640502" w:rsidRPr="00D71EA0" w:rsidSect="007A0042">
      <w:headerReference w:type="default" r:id="rId30"/>
      <w:footerReference w:type="default" r:id="rId3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988288" w14:textId="77777777" w:rsidR="00AC0F5F" w:rsidRDefault="00AC0F5F" w:rsidP="008068A2">
      <w:pPr>
        <w:spacing w:after="0" w:line="240" w:lineRule="auto"/>
      </w:pPr>
      <w:r>
        <w:separator/>
      </w:r>
    </w:p>
  </w:endnote>
  <w:endnote w:type="continuationSeparator" w:id="0">
    <w:p w14:paraId="6312877E" w14:textId="77777777" w:rsidR="00AC0F5F" w:rsidRDefault="00AC0F5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BEEB84" w14:textId="77777777" w:rsidR="00AC0F5F" w:rsidRDefault="00AC0F5F" w:rsidP="008068A2">
      <w:pPr>
        <w:spacing w:after="0" w:line="240" w:lineRule="auto"/>
      </w:pPr>
      <w:r>
        <w:separator/>
      </w:r>
    </w:p>
  </w:footnote>
  <w:footnote w:type="continuationSeparator" w:id="0">
    <w:p w14:paraId="66CF8C37" w14:textId="77777777" w:rsidR="00AC0F5F" w:rsidRDefault="00AC0F5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255DE8"/>
    <w:multiLevelType w:val="hybridMultilevel"/>
    <w:tmpl w:val="A1A83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6C1233"/>
    <w:multiLevelType w:val="hybridMultilevel"/>
    <w:tmpl w:val="BB3C7AE6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5563A9D"/>
    <w:multiLevelType w:val="hybridMultilevel"/>
    <w:tmpl w:val="B358D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0BF5D82"/>
    <w:multiLevelType w:val="hybridMultilevel"/>
    <w:tmpl w:val="37343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8B4654D"/>
    <w:multiLevelType w:val="hybridMultilevel"/>
    <w:tmpl w:val="829E4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4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3A0355D"/>
    <w:multiLevelType w:val="hybridMultilevel"/>
    <w:tmpl w:val="BCFEF202"/>
    <w:lvl w:ilvl="0" w:tplc="085C2E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679A42DF"/>
    <w:multiLevelType w:val="hybridMultilevel"/>
    <w:tmpl w:val="520E62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6E562C7A"/>
    <w:multiLevelType w:val="hybridMultilevel"/>
    <w:tmpl w:val="1E08A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2E75BF7"/>
    <w:multiLevelType w:val="hybridMultilevel"/>
    <w:tmpl w:val="5BBA5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78117919"/>
    <w:multiLevelType w:val="hybridMultilevel"/>
    <w:tmpl w:val="29725A8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796B59AD"/>
    <w:multiLevelType w:val="hybridMultilevel"/>
    <w:tmpl w:val="07A6A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EB238D8"/>
    <w:multiLevelType w:val="hybridMultilevel"/>
    <w:tmpl w:val="DF44B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8871163">
    <w:abstractNumId w:val="1"/>
  </w:num>
  <w:num w:numId="2" w16cid:durableId="1333684135">
    <w:abstractNumId w:val="58"/>
  </w:num>
  <w:num w:numId="3" w16cid:durableId="1328557188">
    <w:abstractNumId w:val="12"/>
  </w:num>
  <w:num w:numId="4" w16cid:durableId="1207445491">
    <w:abstractNumId w:val="35"/>
  </w:num>
  <w:num w:numId="5" w16cid:durableId="1082219905">
    <w:abstractNumId w:val="36"/>
  </w:num>
  <w:num w:numId="6" w16cid:durableId="944311687">
    <w:abstractNumId w:val="40"/>
  </w:num>
  <w:num w:numId="7" w16cid:durableId="1146821665">
    <w:abstractNumId w:val="6"/>
  </w:num>
  <w:num w:numId="8" w16cid:durableId="1538663876">
    <w:abstractNumId w:val="11"/>
  </w:num>
  <w:num w:numId="9" w16cid:durableId="570121384">
    <w:abstractNumId w:val="32"/>
  </w:num>
  <w:num w:numId="10" w16cid:durableId="122437277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14325762">
    <w:abstractNumId w:val="7"/>
  </w:num>
  <w:num w:numId="12" w16cid:durableId="1072434967">
    <w:abstractNumId w:val="24"/>
  </w:num>
  <w:num w:numId="13" w16cid:durableId="993490547">
    <w:abstractNumId w:val="3"/>
  </w:num>
  <w:num w:numId="14" w16cid:durableId="749931453">
    <w:abstractNumId w:val="39"/>
  </w:num>
  <w:num w:numId="15" w16cid:durableId="1453133852">
    <w:abstractNumId w:val="13"/>
  </w:num>
  <w:num w:numId="16" w16cid:durableId="135997912">
    <w:abstractNumId w:val="46"/>
  </w:num>
  <w:num w:numId="17" w16cid:durableId="1939556555">
    <w:abstractNumId w:val="34"/>
  </w:num>
  <w:num w:numId="18" w16cid:durableId="1923224048">
    <w:abstractNumId w:val="52"/>
  </w:num>
  <w:num w:numId="19" w16cid:durableId="643779910">
    <w:abstractNumId w:val="41"/>
  </w:num>
  <w:num w:numId="20" w16cid:durableId="2002731855">
    <w:abstractNumId w:val="23"/>
  </w:num>
  <w:num w:numId="21" w16cid:durableId="172305995">
    <w:abstractNumId w:val="38"/>
  </w:num>
  <w:num w:numId="22" w16cid:durableId="1179343729">
    <w:abstractNumId w:val="15"/>
  </w:num>
  <w:num w:numId="23" w16cid:durableId="1822387152">
    <w:abstractNumId w:val="18"/>
  </w:num>
  <w:num w:numId="24" w16cid:durableId="286934297">
    <w:abstractNumId w:val="4"/>
  </w:num>
  <w:num w:numId="25" w16cid:durableId="1665085217">
    <w:abstractNumId w:val="10"/>
  </w:num>
  <w:num w:numId="26" w16cid:durableId="1260718344">
    <w:abstractNumId w:val="19"/>
  </w:num>
  <w:num w:numId="27" w16cid:durableId="2018461900">
    <w:abstractNumId w:val="43"/>
  </w:num>
  <w:num w:numId="28" w16cid:durableId="1754162047">
    <w:abstractNumId w:val="22"/>
  </w:num>
  <w:num w:numId="29" w16cid:durableId="564608790">
    <w:abstractNumId w:val="51"/>
  </w:num>
  <w:num w:numId="30" w16cid:durableId="743992995">
    <w:abstractNumId w:val="27"/>
  </w:num>
  <w:num w:numId="31" w16cid:durableId="1358890786">
    <w:abstractNumId w:val="14"/>
  </w:num>
  <w:num w:numId="32" w16cid:durableId="1998806551">
    <w:abstractNumId w:val="42"/>
  </w:num>
  <w:num w:numId="33" w16cid:durableId="1401749654">
    <w:abstractNumId w:val="48"/>
  </w:num>
  <w:num w:numId="34" w16cid:durableId="698968984">
    <w:abstractNumId w:val="31"/>
  </w:num>
  <w:num w:numId="35" w16cid:durableId="398676610">
    <w:abstractNumId w:val="50"/>
  </w:num>
  <w:num w:numId="36" w16cid:durableId="2143959003">
    <w:abstractNumId w:val="9"/>
  </w:num>
  <w:num w:numId="37" w16cid:durableId="1167555506">
    <w:abstractNumId w:val="29"/>
  </w:num>
  <w:num w:numId="38" w16cid:durableId="460155458">
    <w:abstractNumId w:val="17"/>
  </w:num>
  <w:num w:numId="39" w16cid:durableId="1855880403">
    <w:abstractNumId w:val="37"/>
  </w:num>
  <w:num w:numId="40" w16cid:durableId="1055398695">
    <w:abstractNumId w:val="5"/>
  </w:num>
  <w:num w:numId="41" w16cid:durableId="1562211464">
    <w:abstractNumId w:val="53"/>
  </w:num>
  <w:num w:numId="42" w16cid:durableId="1502624026">
    <w:abstractNumId w:val="55"/>
  </w:num>
  <w:num w:numId="43" w16cid:durableId="1818720878">
    <w:abstractNumId w:val="59"/>
  </w:num>
  <w:num w:numId="44" w16cid:durableId="1936206501">
    <w:abstractNumId w:val="56"/>
  </w:num>
  <w:num w:numId="45" w16cid:durableId="1252080885">
    <w:abstractNumId w:val="28"/>
  </w:num>
  <w:num w:numId="46" w16cid:durableId="1308583889">
    <w:abstractNumId w:val="44"/>
  </w:num>
  <w:num w:numId="47" w16cid:durableId="973753042">
    <w:abstractNumId w:val="25"/>
  </w:num>
  <w:num w:numId="48" w16cid:durableId="563376940">
    <w:abstractNumId w:val="2"/>
  </w:num>
  <w:num w:numId="49" w16cid:durableId="923757084">
    <w:abstractNumId w:val="21"/>
  </w:num>
  <w:num w:numId="50" w16cid:durableId="466510164">
    <w:abstractNumId w:val="47"/>
  </w:num>
  <w:num w:numId="51" w16cid:durableId="1883134742">
    <w:abstractNumId w:val="20"/>
  </w:num>
  <w:num w:numId="52" w16cid:durableId="982271406">
    <w:abstractNumId w:val="33"/>
  </w:num>
  <w:num w:numId="53" w16cid:durableId="396786134">
    <w:abstractNumId w:val="30"/>
  </w:num>
  <w:num w:numId="54" w16cid:durableId="147794668">
    <w:abstractNumId w:val="57"/>
  </w:num>
  <w:num w:numId="55" w16cid:durableId="1255211824">
    <w:abstractNumId w:val="45"/>
  </w:num>
  <w:num w:numId="56" w16cid:durableId="195049182">
    <w:abstractNumId w:val="54"/>
  </w:num>
  <w:num w:numId="57" w16cid:durableId="1217887508">
    <w:abstractNumId w:val="26"/>
  </w:num>
  <w:num w:numId="58" w16cid:durableId="986667761">
    <w:abstractNumId w:val="8"/>
  </w:num>
  <w:num w:numId="59" w16cid:durableId="1254243485">
    <w:abstractNumId w:val="49"/>
  </w:num>
  <w:num w:numId="60" w16cid:durableId="335309618">
    <w:abstractNumId w:val="0"/>
  </w:num>
  <w:num w:numId="61" w16cid:durableId="317341222">
    <w:abstractNumId w:val="7"/>
  </w:num>
  <w:num w:numId="62" w16cid:durableId="1927808374">
    <w:abstractNumId w:val="7"/>
  </w:num>
  <w:num w:numId="63" w16cid:durableId="2112970962">
    <w:abstractNumId w:val="7"/>
  </w:num>
  <w:num w:numId="64" w16cid:durableId="350184265">
    <w:abstractNumId w:val="7"/>
  </w:num>
  <w:num w:numId="65" w16cid:durableId="1163396601">
    <w:abstractNumId w:val="7"/>
  </w:num>
  <w:num w:numId="66" w16cid:durableId="1072921836">
    <w:abstractNumId w:val="7"/>
  </w:num>
  <w:num w:numId="67" w16cid:durableId="830298081">
    <w:abstractNumId w:val="7"/>
  </w:num>
  <w:num w:numId="68" w16cid:durableId="1596553093">
    <w:abstractNumId w:val="7"/>
  </w:num>
  <w:num w:numId="69" w16cid:durableId="138937400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tDQ1NzY3NjBR0lEKTi0uzszPAykwNKwFANGnXj0tAAAA"/>
  </w:docVars>
  <w:rsids>
    <w:rsidRoot w:val="008068A2"/>
    <w:rsid w:val="000006BB"/>
    <w:rsid w:val="00002C1C"/>
    <w:rsid w:val="0000683B"/>
    <w:rsid w:val="00007044"/>
    <w:rsid w:val="0001451E"/>
    <w:rsid w:val="00023DC6"/>
    <w:rsid w:val="00025F04"/>
    <w:rsid w:val="00064D15"/>
    <w:rsid w:val="0008559D"/>
    <w:rsid w:val="00086727"/>
    <w:rsid w:val="0009209B"/>
    <w:rsid w:val="0009317A"/>
    <w:rsid w:val="000A6794"/>
    <w:rsid w:val="000B39E6"/>
    <w:rsid w:val="000B56F0"/>
    <w:rsid w:val="000C5361"/>
    <w:rsid w:val="000D1778"/>
    <w:rsid w:val="000D1E43"/>
    <w:rsid w:val="000D513F"/>
    <w:rsid w:val="00103906"/>
    <w:rsid w:val="00110ACE"/>
    <w:rsid w:val="0011270A"/>
    <w:rsid w:val="001275B9"/>
    <w:rsid w:val="0014213A"/>
    <w:rsid w:val="00142C75"/>
    <w:rsid w:val="001449E8"/>
    <w:rsid w:val="001619DF"/>
    <w:rsid w:val="00163AF9"/>
    <w:rsid w:val="00164CDC"/>
    <w:rsid w:val="00166463"/>
    <w:rsid w:val="00167CF1"/>
    <w:rsid w:val="00171021"/>
    <w:rsid w:val="00173468"/>
    <w:rsid w:val="00174A25"/>
    <w:rsid w:val="00175E1D"/>
    <w:rsid w:val="001837BD"/>
    <w:rsid w:val="00183A2C"/>
    <w:rsid w:val="00187E8C"/>
    <w:rsid w:val="001A6728"/>
    <w:rsid w:val="001A6E9D"/>
    <w:rsid w:val="001B7060"/>
    <w:rsid w:val="001C1FCD"/>
    <w:rsid w:val="001D2464"/>
    <w:rsid w:val="001D50AE"/>
    <w:rsid w:val="001E1161"/>
    <w:rsid w:val="001E3FEF"/>
    <w:rsid w:val="001F0210"/>
    <w:rsid w:val="00202683"/>
    <w:rsid w:val="00215FCE"/>
    <w:rsid w:val="002176CF"/>
    <w:rsid w:val="002326A7"/>
    <w:rsid w:val="00232E7D"/>
    <w:rsid w:val="00247B1D"/>
    <w:rsid w:val="00264287"/>
    <w:rsid w:val="0026589D"/>
    <w:rsid w:val="002664E1"/>
    <w:rsid w:val="002674C4"/>
    <w:rsid w:val="0028079D"/>
    <w:rsid w:val="002819B5"/>
    <w:rsid w:val="002853F4"/>
    <w:rsid w:val="00285941"/>
    <w:rsid w:val="002A2D2D"/>
    <w:rsid w:val="002C539D"/>
    <w:rsid w:val="002C71C6"/>
    <w:rsid w:val="002D07CA"/>
    <w:rsid w:val="002E264C"/>
    <w:rsid w:val="00302146"/>
    <w:rsid w:val="00303E20"/>
    <w:rsid w:val="00305122"/>
    <w:rsid w:val="003230CF"/>
    <w:rsid w:val="0033212E"/>
    <w:rsid w:val="0033490F"/>
    <w:rsid w:val="00343AA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5577"/>
    <w:rsid w:val="003E1013"/>
    <w:rsid w:val="003E15AD"/>
    <w:rsid w:val="003E167F"/>
    <w:rsid w:val="003E2A3C"/>
    <w:rsid w:val="003E2F33"/>
    <w:rsid w:val="003E6BFB"/>
    <w:rsid w:val="003F1864"/>
    <w:rsid w:val="0041081C"/>
    <w:rsid w:val="004173EE"/>
    <w:rsid w:val="004311CA"/>
    <w:rsid w:val="00435E0D"/>
    <w:rsid w:val="00463C14"/>
    <w:rsid w:val="00470CCD"/>
    <w:rsid w:val="004714CF"/>
    <w:rsid w:val="0047331A"/>
    <w:rsid w:val="0047640B"/>
    <w:rsid w:val="0047644B"/>
    <w:rsid w:val="00476D4B"/>
    <w:rsid w:val="00491748"/>
    <w:rsid w:val="0049778F"/>
    <w:rsid w:val="004A1C60"/>
    <w:rsid w:val="004A7E77"/>
    <w:rsid w:val="004B0253"/>
    <w:rsid w:val="004B1022"/>
    <w:rsid w:val="004C0A80"/>
    <w:rsid w:val="004D03E1"/>
    <w:rsid w:val="004D29A9"/>
    <w:rsid w:val="004E00E5"/>
    <w:rsid w:val="004E0D4F"/>
    <w:rsid w:val="004E4C1E"/>
    <w:rsid w:val="004F14C5"/>
    <w:rsid w:val="0050017E"/>
    <w:rsid w:val="00503820"/>
    <w:rsid w:val="005054C7"/>
    <w:rsid w:val="00507F81"/>
    <w:rsid w:val="00510DB5"/>
    <w:rsid w:val="00513B1C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6B79"/>
    <w:rsid w:val="005803E5"/>
    <w:rsid w:val="0058064B"/>
    <w:rsid w:val="00584EDB"/>
    <w:rsid w:val="0058723E"/>
    <w:rsid w:val="00594821"/>
    <w:rsid w:val="00596357"/>
    <w:rsid w:val="00596AA5"/>
    <w:rsid w:val="005B0164"/>
    <w:rsid w:val="005B5191"/>
    <w:rsid w:val="005C131C"/>
    <w:rsid w:val="005C6A24"/>
    <w:rsid w:val="005E04CE"/>
    <w:rsid w:val="005E6CC9"/>
    <w:rsid w:val="00600083"/>
    <w:rsid w:val="00600532"/>
    <w:rsid w:val="00604363"/>
    <w:rsid w:val="00604FA6"/>
    <w:rsid w:val="00605001"/>
    <w:rsid w:val="00624212"/>
    <w:rsid w:val="006242A9"/>
    <w:rsid w:val="00624DCF"/>
    <w:rsid w:val="0063342B"/>
    <w:rsid w:val="00634B6D"/>
    <w:rsid w:val="00640502"/>
    <w:rsid w:val="00644D27"/>
    <w:rsid w:val="00646FEF"/>
    <w:rsid w:val="00661880"/>
    <w:rsid w:val="00662288"/>
    <w:rsid w:val="006640AE"/>
    <w:rsid w:val="00670041"/>
    <w:rsid w:val="00671FE2"/>
    <w:rsid w:val="006815D3"/>
    <w:rsid w:val="00686C0C"/>
    <w:rsid w:val="00695634"/>
    <w:rsid w:val="006A2531"/>
    <w:rsid w:val="006D239A"/>
    <w:rsid w:val="006D59EC"/>
    <w:rsid w:val="006E1302"/>
    <w:rsid w:val="006E2245"/>
    <w:rsid w:val="006E55B4"/>
    <w:rsid w:val="006E7E50"/>
    <w:rsid w:val="00704432"/>
    <w:rsid w:val="007051DF"/>
    <w:rsid w:val="00724DA4"/>
    <w:rsid w:val="00733DFD"/>
    <w:rsid w:val="00755F3E"/>
    <w:rsid w:val="0076189F"/>
    <w:rsid w:val="00763912"/>
    <w:rsid w:val="00766124"/>
    <w:rsid w:val="00774E44"/>
    <w:rsid w:val="00785258"/>
    <w:rsid w:val="00791F02"/>
    <w:rsid w:val="0079324A"/>
    <w:rsid w:val="00794EEE"/>
    <w:rsid w:val="007A0042"/>
    <w:rsid w:val="007A635E"/>
    <w:rsid w:val="007A7A58"/>
    <w:rsid w:val="007B3686"/>
    <w:rsid w:val="007B7342"/>
    <w:rsid w:val="007C00DB"/>
    <w:rsid w:val="007C1517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7D6B"/>
    <w:rsid w:val="008247FD"/>
    <w:rsid w:val="00836CA4"/>
    <w:rsid w:val="0085184F"/>
    <w:rsid w:val="00861625"/>
    <w:rsid w:val="008617B5"/>
    <w:rsid w:val="00870828"/>
    <w:rsid w:val="0088080B"/>
    <w:rsid w:val="00891FEB"/>
    <w:rsid w:val="008B07D7"/>
    <w:rsid w:val="008B1592"/>
    <w:rsid w:val="008B557F"/>
    <w:rsid w:val="008C2344"/>
    <w:rsid w:val="008C2B83"/>
    <w:rsid w:val="008C5012"/>
    <w:rsid w:val="008C5930"/>
    <w:rsid w:val="008D4391"/>
    <w:rsid w:val="008D6097"/>
    <w:rsid w:val="008E6CF3"/>
    <w:rsid w:val="008F202C"/>
    <w:rsid w:val="008F5B43"/>
    <w:rsid w:val="008F5FDB"/>
    <w:rsid w:val="00902E68"/>
    <w:rsid w:val="00912BC6"/>
    <w:rsid w:val="00921143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211"/>
    <w:rsid w:val="00976E46"/>
    <w:rsid w:val="009A4AA5"/>
    <w:rsid w:val="009B4FB4"/>
    <w:rsid w:val="009C0C39"/>
    <w:rsid w:val="009D1805"/>
    <w:rsid w:val="009E1A09"/>
    <w:rsid w:val="00A02545"/>
    <w:rsid w:val="00A025E6"/>
    <w:rsid w:val="00A05555"/>
    <w:rsid w:val="00A06D89"/>
    <w:rsid w:val="00A1735C"/>
    <w:rsid w:val="00A35790"/>
    <w:rsid w:val="00A45A89"/>
    <w:rsid w:val="00A47F12"/>
    <w:rsid w:val="00A63530"/>
    <w:rsid w:val="00A66DE2"/>
    <w:rsid w:val="00A70227"/>
    <w:rsid w:val="00A847D3"/>
    <w:rsid w:val="00A96889"/>
    <w:rsid w:val="00AA3772"/>
    <w:rsid w:val="00AB106E"/>
    <w:rsid w:val="00AB2224"/>
    <w:rsid w:val="00AB7DFC"/>
    <w:rsid w:val="00AC0F5F"/>
    <w:rsid w:val="00AC36D6"/>
    <w:rsid w:val="00AC60FE"/>
    <w:rsid w:val="00AC77AD"/>
    <w:rsid w:val="00AD3214"/>
    <w:rsid w:val="00AD3E1A"/>
    <w:rsid w:val="00AE05D3"/>
    <w:rsid w:val="00AE355A"/>
    <w:rsid w:val="00AF1745"/>
    <w:rsid w:val="00B148DD"/>
    <w:rsid w:val="00B16BE1"/>
    <w:rsid w:val="00B2472A"/>
    <w:rsid w:val="00B34C12"/>
    <w:rsid w:val="00B567F6"/>
    <w:rsid w:val="00B56DF3"/>
    <w:rsid w:val="00B57A5C"/>
    <w:rsid w:val="00B604A3"/>
    <w:rsid w:val="00B6185B"/>
    <w:rsid w:val="00B638EB"/>
    <w:rsid w:val="00B63DED"/>
    <w:rsid w:val="00B70FBF"/>
    <w:rsid w:val="00B72A63"/>
    <w:rsid w:val="00B753E7"/>
    <w:rsid w:val="00B86AF3"/>
    <w:rsid w:val="00B9309B"/>
    <w:rsid w:val="00BA1F40"/>
    <w:rsid w:val="00BA4820"/>
    <w:rsid w:val="00BB05FA"/>
    <w:rsid w:val="00BB5B10"/>
    <w:rsid w:val="00BB5F0E"/>
    <w:rsid w:val="00BC56D6"/>
    <w:rsid w:val="00BD0385"/>
    <w:rsid w:val="00BE399E"/>
    <w:rsid w:val="00BF1775"/>
    <w:rsid w:val="00BF1FD9"/>
    <w:rsid w:val="00BF201D"/>
    <w:rsid w:val="00C04262"/>
    <w:rsid w:val="00C0490B"/>
    <w:rsid w:val="00C07904"/>
    <w:rsid w:val="00C121AF"/>
    <w:rsid w:val="00C14C80"/>
    <w:rsid w:val="00C27853"/>
    <w:rsid w:val="00C355A5"/>
    <w:rsid w:val="00C36547"/>
    <w:rsid w:val="00C36B6D"/>
    <w:rsid w:val="00C43B64"/>
    <w:rsid w:val="00C452B9"/>
    <w:rsid w:val="00C53F37"/>
    <w:rsid w:val="00C5499A"/>
    <w:rsid w:val="00C62A0F"/>
    <w:rsid w:val="00C75AF1"/>
    <w:rsid w:val="00C82862"/>
    <w:rsid w:val="00C84E4D"/>
    <w:rsid w:val="00CA2FD0"/>
    <w:rsid w:val="00CA5BCE"/>
    <w:rsid w:val="00CB626D"/>
    <w:rsid w:val="00CD1C20"/>
    <w:rsid w:val="00CD5181"/>
    <w:rsid w:val="00CD7485"/>
    <w:rsid w:val="00CE2360"/>
    <w:rsid w:val="00CE236C"/>
    <w:rsid w:val="00CF0047"/>
    <w:rsid w:val="00D00346"/>
    <w:rsid w:val="00D12D5B"/>
    <w:rsid w:val="00D22895"/>
    <w:rsid w:val="00D3404A"/>
    <w:rsid w:val="00D4354E"/>
    <w:rsid w:val="00D43F69"/>
    <w:rsid w:val="00D44F74"/>
    <w:rsid w:val="00D50F79"/>
    <w:rsid w:val="00D67075"/>
    <w:rsid w:val="00D71EA0"/>
    <w:rsid w:val="00D72310"/>
    <w:rsid w:val="00D73957"/>
    <w:rsid w:val="00D8395C"/>
    <w:rsid w:val="00D9091A"/>
    <w:rsid w:val="00D910AA"/>
    <w:rsid w:val="00D91EFE"/>
    <w:rsid w:val="00DA028F"/>
    <w:rsid w:val="00DA68E9"/>
    <w:rsid w:val="00DC28E6"/>
    <w:rsid w:val="00DC79E8"/>
    <w:rsid w:val="00DD55F0"/>
    <w:rsid w:val="00DD7BB2"/>
    <w:rsid w:val="00DE1B8E"/>
    <w:rsid w:val="00DF00FA"/>
    <w:rsid w:val="00DF4BD0"/>
    <w:rsid w:val="00DF57D8"/>
    <w:rsid w:val="00DF6F6D"/>
    <w:rsid w:val="00DF760C"/>
    <w:rsid w:val="00E032C5"/>
    <w:rsid w:val="00E2155C"/>
    <w:rsid w:val="00E24C6A"/>
    <w:rsid w:val="00E25811"/>
    <w:rsid w:val="00E32F85"/>
    <w:rsid w:val="00E33C16"/>
    <w:rsid w:val="00E36FD8"/>
    <w:rsid w:val="00E37380"/>
    <w:rsid w:val="00E465C4"/>
    <w:rsid w:val="00E63F64"/>
    <w:rsid w:val="00E66730"/>
    <w:rsid w:val="00E74623"/>
    <w:rsid w:val="00E80232"/>
    <w:rsid w:val="00E80E3D"/>
    <w:rsid w:val="00E86D42"/>
    <w:rsid w:val="00E870B8"/>
    <w:rsid w:val="00EA1019"/>
    <w:rsid w:val="00EA3B29"/>
    <w:rsid w:val="00EA40D8"/>
    <w:rsid w:val="00EB7421"/>
    <w:rsid w:val="00EC36F5"/>
    <w:rsid w:val="00EC5A4D"/>
    <w:rsid w:val="00ED0DEA"/>
    <w:rsid w:val="00ED73C4"/>
    <w:rsid w:val="00EF2B4A"/>
    <w:rsid w:val="00F071DC"/>
    <w:rsid w:val="00F161BC"/>
    <w:rsid w:val="00F20B48"/>
    <w:rsid w:val="00F258BA"/>
    <w:rsid w:val="00F27E9C"/>
    <w:rsid w:val="00F41F41"/>
    <w:rsid w:val="00F46918"/>
    <w:rsid w:val="00F46DDE"/>
    <w:rsid w:val="00F64383"/>
    <w:rsid w:val="00F655ED"/>
    <w:rsid w:val="00F7033C"/>
    <w:rsid w:val="00F93CA2"/>
    <w:rsid w:val="00F96D0D"/>
    <w:rsid w:val="00F976AD"/>
    <w:rsid w:val="00FA5F6B"/>
    <w:rsid w:val="00FA6461"/>
    <w:rsid w:val="00FB1EE4"/>
    <w:rsid w:val="00FC155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B16B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87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7.jpeg"/><Relationship Id="rId26" Type="http://schemas.openxmlformats.org/officeDocument/2006/relationships/image" Target="media/image15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fontawesome.com/" TargetMode="External"/><Relationship Id="rId25" Type="http://schemas.openxmlformats.org/officeDocument/2006/relationships/image" Target="media/image14.jpe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9.png"/><Relationship Id="rId29" Type="http://schemas.openxmlformats.org/officeDocument/2006/relationships/image" Target="media/image18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3.png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28" Type="http://schemas.openxmlformats.org/officeDocument/2006/relationships/image" Target="media/image17.jpeg"/><Relationship Id="rId10" Type="http://schemas.openxmlformats.org/officeDocument/2006/relationships/endnotes" Target="endnotes.xml"/><Relationship Id="rId19" Type="http://schemas.openxmlformats.org/officeDocument/2006/relationships/image" Target="media/image8.jpeg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image" Target="media/image16.jpeg"/><Relationship Id="rId30" Type="http://schemas.openxmlformats.org/officeDocument/2006/relationships/header" Target="header1.xml"/><Relationship Id="rId8" Type="http://schemas.openxmlformats.org/officeDocument/2006/relationships/webSettings" Target="webSetting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3" Type="http://schemas.openxmlformats.org/officeDocument/2006/relationships/image" Target="media/image1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7" ma:contentTypeDescription="Create a new document." ma:contentTypeScope="" ma:versionID="4dcab46e3416ed71e81b67106b6eb40a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db9412f0d1f7b6842d45ab12c00e65f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C068272-951A-4CCB-8F9D-9468D909F8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B8CC124-51A3-4029-95A1-57188559675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48AEB4C-9110-4568-8FD1-FD4CD409CD6E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17</Pages>
  <Words>1335</Words>
  <Characters>7610</Characters>
  <Application>Microsoft Office Word</Application>
  <DocSecurity>0</DocSecurity>
  <Lines>63</Lines>
  <Paragraphs>1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 and CSS Overview - Lab</vt:lpstr>
      <vt:lpstr>SoftUni Document</vt:lpstr>
    </vt:vector>
  </TitlesOfParts>
  <Company>SoftUni – https://about.softuni.bg</Company>
  <LinksUpToDate>false</LinksUpToDate>
  <CharactersWithSpaces>8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HTML and CSS</dc:title>
  <dc:subject>Web Fundamentals - HTML5 Course</dc:subject>
  <dc:creator>Software University</dc:creator>
  <cp:keywords>HTML;CS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Valentin Zmiycharov</cp:lastModifiedBy>
  <cp:revision>87</cp:revision>
  <cp:lastPrinted>2023-05-11T12:17:00Z</cp:lastPrinted>
  <dcterms:created xsi:type="dcterms:W3CDTF">2019-11-12T12:29:00Z</dcterms:created>
  <dcterms:modified xsi:type="dcterms:W3CDTF">2024-10-23T08:30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